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E70AA5" w14:textId="7F21B45F" w:rsidR="009610F6" w:rsidRDefault="009610F6" w:rsidP="009610F6">
      <w:pPr>
        <w:pStyle w:val="Heading1"/>
        <w:jc w:val="center"/>
      </w:pPr>
      <w:r>
        <w:t>Лабораторная работа № 3</w:t>
      </w:r>
    </w:p>
    <w:p w14:paraId="54152D0F" w14:textId="55CF6B4D" w:rsidR="000568E5" w:rsidRPr="00D05A0C" w:rsidRDefault="000568E5" w:rsidP="009610F6">
      <w:pPr>
        <w:pStyle w:val="Heading2"/>
        <w:jc w:val="center"/>
      </w:pPr>
      <w:r>
        <w:t xml:space="preserve">1 </w:t>
      </w:r>
      <w:r w:rsidRPr="00D05A0C">
        <w:t>задание</w:t>
      </w:r>
    </w:p>
    <w:p w14:paraId="7C83AD96" w14:textId="644FBC79" w:rsidR="00A64A24" w:rsidRDefault="009F7CC2" w:rsidP="009F7CC2">
      <w:pPr>
        <w:pStyle w:val="ListParagraph"/>
        <w:numPr>
          <w:ilvl w:val="0"/>
          <w:numId w:val="1"/>
        </w:numPr>
      </w:pPr>
      <w:r w:rsidRPr="009F7CC2">
        <w:t>Вычисление определенного интеграла</w:t>
      </w:r>
      <w:r>
        <w:t>.</w:t>
      </w:r>
    </w:p>
    <w:p w14:paraId="777D6679" w14:textId="73088460" w:rsidR="009F7CC2" w:rsidRDefault="009F7CC2" w:rsidP="009F7CC2">
      <w:pPr>
        <w:pStyle w:val="ListParagraph"/>
        <w:numPr>
          <w:ilvl w:val="0"/>
          <w:numId w:val="1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0D13375" w14:textId="77777777" w:rsidR="009F7CC2" w:rsidRDefault="009F7CC2" w:rsidP="009F7CC2">
      <w:pPr>
        <w:pStyle w:val="ListParagraph"/>
        <w:numPr>
          <w:ilvl w:val="0"/>
          <w:numId w:val="1"/>
        </w:numPr>
      </w:pPr>
      <w:r w:rsidRPr="00875A48">
        <w:t>ПК, PascalABC.NET</w:t>
      </w:r>
      <w:r>
        <w:t xml:space="preserve"> 3.4.2.</w:t>
      </w:r>
    </w:p>
    <w:p w14:paraId="556184BC" w14:textId="2D7A5827" w:rsidR="000F62EA" w:rsidRDefault="009F7CC2" w:rsidP="007324C0">
      <w:pPr>
        <w:pStyle w:val="ListParagraph"/>
        <w:numPr>
          <w:ilvl w:val="0"/>
          <w:numId w:val="1"/>
        </w:numPr>
      </w:pPr>
      <w:r>
        <w:t>Написать программу для вычисления определенного интеграла из</w:t>
      </w:r>
      <w:r w:rsidR="000F62EA">
        <w:t xml:space="preserve"> </w:t>
      </w:r>
      <w:r>
        <w:t>индивидуального задания методом прямоугольника левых частей.</w:t>
      </w:r>
    </w:p>
    <w:p w14:paraId="333C61BC" w14:textId="78A30DA6" w:rsidR="00B96842" w:rsidRPr="0099437F" w:rsidRDefault="009610F6" w:rsidP="00B96842">
      <w:pPr>
        <w:pStyle w:val="ListParagraph"/>
        <w:numPr>
          <w:ilvl w:val="0"/>
          <w:numId w:val="1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66D3">
        <w:rPr>
          <w:rFonts w:eastAsiaTheme="minorEastAsia"/>
        </w:rPr>
        <w:t>.</w:t>
      </w:r>
    </w:p>
    <w:p w14:paraId="79C32782" w14:textId="153227E5" w:rsidR="0099437F" w:rsidRDefault="0040783D" w:rsidP="00B96842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AB8E229" wp14:editId="604A15C6">
            <wp:extent cx="5934075" cy="6638925"/>
            <wp:effectExtent l="0" t="0" r="0" b="0"/>
            <wp:docPr id="2" name="Рисунок 2" descr="D:\Users\Rakleed\Downloads\LW_3.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3.1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316212" w14:textId="4994A2BD" w:rsidR="0099437F" w:rsidRPr="006F669D" w:rsidRDefault="0099437F" w:rsidP="00ED6EC1">
      <w:pPr>
        <w:pStyle w:val="ListParagraph"/>
        <w:numPr>
          <w:ilvl w:val="0"/>
          <w:numId w:val="1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7324C0" w14:paraId="3BBDB4A1" w14:textId="77777777" w:rsidTr="007324C0">
        <w:tc>
          <w:tcPr>
            <w:tcW w:w="2875" w:type="dxa"/>
          </w:tcPr>
          <w:p w14:paraId="0D457ED0" w14:textId="5C89BB51" w:rsidR="007324C0" w:rsidRDefault="007324C0" w:rsidP="007324C0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3E1E9C32" w14:textId="2AE3F183" w:rsidR="007324C0" w:rsidRDefault="007324C0" w:rsidP="007324C0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375B1191" w14:textId="05B4F553" w:rsidR="007324C0" w:rsidRDefault="007324C0" w:rsidP="007324C0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7324C0" w14:paraId="1D8D93DF" w14:textId="77777777" w:rsidTr="007324C0">
        <w:tc>
          <w:tcPr>
            <w:tcW w:w="2875" w:type="dxa"/>
          </w:tcPr>
          <w:p w14:paraId="77C74CDE" w14:textId="696B4327" w:rsidR="007324C0" w:rsidRPr="007324C0" w:rsidRDefault="007324C0" w:rsidP="007324C0">
            <w:pPr>
              <w:pStyle w:val="ListParagraph"/>
              <w:ind w:left="0"/>
            </w:pPr>
            <w:r>
              <w:rPr>
                <w:lang w:val="en-US"/>
              </w:rPr>
              <w:lastRenderedPageBreak/>
              <w:t>a</w:t>
            </w:r>
          </w:p>
        </w:tc>
        <w:tc>
          <w:tcPr>
            <w:tcW w:w="2875" w:type="dxa"/>
          </w:tcPr>
          <w:p w14:paraId="33DCCC52" w14:textId="226215B2" w:rsidR="007324C0" w:rsidRDefault="00F64A69" w:rsidP="007324C0">
            <w:pPr>
              <w:pStyle w:val="ListParagraph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38974061" w14:textId="237F08C9" w:rsidR="007324C0" w:rsidRP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14:paraId="4888B61F" w14:textId="77777777" w:rsidTr="007324C0">
        <w:tc>
          <w:tcPr>
            <w:tcW w:w="2875" w:type="dxa"/>
          </w:tcPr>
          <w:p w14:paraId="5B6E8230" w14:textId="32BE973C" w:rsidR="007324C0" w:rsidRP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98563C6" w14:textId="0409E500" w:rsidR="007324C0" w:rsidRDefault="00F64A69" w:rsidP="007324C0">
            <w:pPr>
              <w:pStyle w:val="ListParagraph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4D5171D4" w14:textId="7867BECD" w:rsidR="007324C0" w:rsidRDefault="007324C0" w:rsidP="007324C0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7324C0" w14:paraId="5200FB0B" w14:textId="77777777" w:rsidTr="007324C0">
        <w:tc>
          <w:tcPr>
            <w:tcW w:w="2875" w:type="dxa"/>
          </w:tcPr>
          <w:p w14:paraId="3FBF9083" w14:textId="2FCAEED4" w:rsidR="007324C0" w:rsidRP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3317D5D8" w14:textId="547FFF84" w:rsidR="007324C0" w:rsidRPr="00D94791" w:rsidRDefault="00D94791" w:rsidP="007324C0">
            <w:pPr>
              <w:pStyle w:val="ListParagraph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4739AA8" w14:textId="3F0FAF8A" w:rsidR="007324C0" w:rsidRDefault="007324C0" w:rsidP="007324C0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2AD99B89" w14:textId="77777777" w:rsidTr="007324C0">
        <w:tc>
          <w:tcPr>
            <w:tcW w:w="2875" w:type="dxa"/>
          </w:tcPr>
          <w:p w14:paraId="0AABB0F0" w14:textId="2EA8A55B" w:rsidR="007324C0" w:rsidRP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77AF95CA" w14:textId="60905FD4" w:rsidR="007324C0" w:rsidRPr="00F64A69" w:rsidRDefault="00F64A69" w:rsidP="007324C0">
            <w:pPr>
              <w:pStyle w:val="ListParagraph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261265D6" w14:textId="57CE1EB8" w:rsidR="007324C0" w:rsidRPr="00F64A69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2254300D" w14:textId="77777777" w:rsidTr="007324C0">
        <w:tc>
          <w:tcPr>
            <w:tcW w:w="2875" w:type="dxa"/>
          </w:tcPr>
          <w:p w14:paraId="7930939C" w14:textId="77F16153" w:rsidR="007324C0" w:rsidRP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579BB464" w14:textId="1F49AD8D" w:rsidR="007324C0" w:rsidRPr="00A85D45" w:rsidRDefault="00A85D45" w:rsidP="007324C0">
            <w:pPr>
              <w:pStyle w:val="ListParagraph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0B644FC0" w14:textId="197D4DAA" w:rsidR="007324C0" w:rsidRPr="00F64A69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6B22A7DE" w14:textId="77777777" w:rsidTr="007324C0">
        <w:tc>
          <w:tcPr>
            <w:tcW w:w="2875" w:type="dxa"/>
          </w:tcPr>
          <w:p w14:paraId="12C41826" w14:textId="5FC1B6FC" w:rsidR="007324C0" w:rsidRP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07DF30D7" w14:textId="4C392B24" w:rsidR="007324C0" w:rsidRPr="00F64A69" w:rsidRDefault="007502FC" w:rsidP="007324C0">
            <w:pPr>
              <w:pStyle w:val="ListParagraph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18616314" w14:textId="77193DE8" w:rsidR="007324C0" w:rsidRPr="00F64A69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7324C0" w:rsidRPr="00F64A69" w14:paraId="4C20B4EF" w14:textId="77777777" w:rsidTr="007324C0">
        <w:tc>
          <w:tcPr>
            <w:tcW w:w="2875" w:type="dxa"/>
          </w:tcPr>
          <w:p w14:paraId="4A80C661" w14:textId="1DCA170F" w:rsid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49474D68" w14:textId="7AEC64EF" w:rsidR="007324C0" w:rsidRPr="00A179EE" w:rsidRDefault="007502FC" w:rsidP="007324C0">
            <w:pPr>
              <w:pStyle w:val="ListParagraph"/>
              <w:ind w:left="0"/>
            </w:pPr>
            <w:r>
              <w:t>Число</w:t>
            </w:r>
            <w:r w:rsidR="006253F2" w:rsidRPr="00A179EE">
              <w:t xml:space="preserve">, </w:t>
            </w:r>
            <w:r w:rsidR="006253F2">
              <w:t>кот</w:t>
            </w:r>
            <w:r w:rsidR="006253F2" w:rsidRPr="00A179EE">
              <w:t>.</w:t>
            </w:r>
            <w:r w:rsidR="00D7190B" w:rsidRPr="00A179EE">
              <w:t xml:space="preserve"> </w:t>
            </w:r>
            <w:r w:rsidR="00D7190B">
              <w:t>вводит</w:t>
            </w:r>
            <w:r w:rsidR="00D7190B" w:rsidRPr="00A179EE">
              <w:t xml:space="preserve"> </w:t>
            </w:r>
            <w:proofErr w:type="spellStart"/>
            <w:r w:rsidR="00D7190B">
              <w:t>пользов</w:t>
            </w:r>
            <w:proofErr w:type="spellEnd"/>
            <w:proofErr w:type="gramStart"/>
            <w:r w:rsidR="00D7190B" w:rsidRPr="00A179EE">
              <w:t>.</w:t>
            </w:r>
            <w:proofErr w:type="gramEnd"/>
            <w:r w:rsidR="00D7190B" w:rsidRPr="00A179EE">
              <w:t xml:space="preserve"> </w:t>
            </w:r>
            <w:r w:rsidR="00D7190B">
              <w:t>и</w:t>
            </w:r>
            <w:r w:rsidR="00D7190B" w:rsidRPr="00A179EE">
              <w:t xml:space="preserve"> </w:t>
            </w:r>
            <w:r w:rsidR="00D7190B">
              <w:t>кол</w:t>
            </w:r>
            <w:r w:rsidR="00D7190B" w:rsidRPr="00A179EE">
              <w:t>-</w:t>
            </w:r>
            <w:r w:rsidR="00D7190B">
              <w:t>во</w:t>
            </w:r>
            <w:r w:rsidR="00D7190B" w:rsidRPr="00A179EE">
              <w:t xml:space="preserve"> </w:t>
            </w:r>
            <w:r w:rsidR="00D7190B">
              <w:t>разбиений</w:t>
            </w:r>
          </w:p>
        </w:tc>
        <w:tc>
          <w:tcPr>
            <w:tcW w:w="2875" w:type="dxa"/>
          </w:tcPr>
          <w:p w14:paraId="4F716446" w14:textId="535B6941" w:rsidR="007324C0" w:rsidRPr="007324C0" w:rsidRDefault="007324C0" w:rsidP="007324C0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3D65B95" w14:textId="6BF623B2" w:rsidR="00ED6EC1" w:rsidRPr="00F64A69" w:rsidRDefault="00ED6EC1" w:rsidP="009573BD">
      <w:pPr>
        <w:pStyle w:val="ListParagraph"/>
        <w:numPr>
          <w:ilvl w:val="0"/>
          <w:numId w:val="1"/>
        </w:numPr>
        <w:rPr>
          <w:lang w:val="en-US"/>
        </w:rPr>
      </w:pPr>
    </w:p>
    <w:p w14:paraId="76586F3A" w14:textId="77777777" w:rsidR="009573BD" w:rsidRPr="00F64A69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F64A6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program </w:t>
      </w:r>
      <w:r w:rsidRPr="00F64A69">
        <w:rPr>
          <w:rFonts w:ascii="Courier New" w:hAnsi="Courier New" w:cs="Courier New"/>
          <w:color w:val="000000"/>
          <w:sz w:val="20"/>
          <w:szCs w:val="20"/>
          <w:lang w:val="en-US"/>
        </w:rPr>
        <w:t>pr3;</w:t>
      </w:r>
    </w:p>
    <w:p w14:paraId="39AFFBBB" w14:textId="77777777" w:rsidR="009573BD" w:rsidRPr="00F64A69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F64A6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var</w:t>
      </w:r>
    </w:p>
    <w:p w14:paraId="2F5911EC" w14:textId="77777777" w:rsidR="009573BD" w:rsidRP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9573BD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7114E2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DF0B3BE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562C5DF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7F1E5DD7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B030461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215FDC6C" w14:textId="4F2964E4" w:rsidR="009573BD" w:rsidRPr="007440CD" w:rsidRDefault="009573BD" w:rsidP="00C22100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7440CD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 x := a;</w:t>
      </w:r>
    </w:p>
    <w:p w14:paraId="7597D274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5C71A752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0F2CE64F" w14:textId="12DA98B8" w:rsidR="009573BD" w:rsidRP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9960C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 +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(sqrt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)) / 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9573BD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488C1F4B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9573B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x + h</w:t>
      </w:r>
    </w:p>
    <w:p w14:paraId="42995BBC" w14:textId="77777777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10610CD2" w14:textId="667CDAEF" w:rsidR="009573B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= h * s;</w:t>
      </w:r>
    </w:p>
    <w:p w14:paraId="5EE7F8FC" w14:textId="0BE5C792" w:rsidR="004D0604" w:rsidRPr="007440CD" w:rsidRDefault="004D0604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40783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9573BD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76359FBD" w14:textId="42BDB079" w:rsidR="009573BD" w:rsidRPr="007440CD" w:rsidRDefault="009573BD" w:rsidP="009573BD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9573BD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7440CD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="007440CD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="007440CD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0BE34D14" w14:textId="023E127F" w:rsidR="009573BD" w:rsidRPr="007440CD" w:rsidRDefault="009573BD" w:rsidP="009573BD">
      <w:pPr>
        <w:ind w:left="360"/>
        <w:rPr>
          <w:lang w:val="en-US"/>
        </w:rPr>
      </w:pPr>
      <w:r w:rsidRPr="007440C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7440CD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353827EF" w14:textId="564E1E6E" w:rsidR="009573BD" w:rsidRDefault="007273CA" w:rsidP="007273CA">
      <w:pPr>
        <w:pStyle w:val="ListParagraph"/>
        <w:numPr>
          <w:ilvl w:val="0"/>
          <w:numId w:val="1"/>
        </w:numPr>
      </w:pPr>
      <w:r w:rsidRPr="007273CA">
        <w:rPr>
          <w:noProof/>
        </w:rPr>
        <w:drawing>
          <wp:inline distT="0" distB="0" distL="0" distR="0" wp14:anchorId="0DF250C9" wp14:editId="2411D4EF">
            <wp:extent cx="1428750" cy="9429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C1D6" w14:textId="7F687467" w:rsidR="00712F97" w:rsidRDefault="00EC6F2E" w:rsidP="009573BD">
      <w:pPr>
        <w:pStyle w:val="ListParagraph"/>
        <w:numPr>
          <w:ilvl w:val="0"/>
          <w:numId w:val="1"/>
        </w:numPr>
      </w:pPr>
      <w:r>
        <w:t xml:space="preserve">В </w:t>
      </w:r>
      <w:r w:rsidR="00A179EE">
        <w:t xml:space="preserve">самом </w:t>
      </w:r>
      <w:r>
        <w:t>конце.</w:t>
      </w:r>
    </w:p>
    <w:p w14:paraId="1E618D49" w14:textId="40A48699" w:rsidR="00712F97" w:rsidRDefault="00712F97" w:rsidP="009610F6">
      <w:pPr>
        <w:pStyle w:val="ListParagraph"/>
        <w:numPr>
          <w:ilvl w:val="0"/>
          <w:numId w:val="1"/>
        </w:numPr>
      </w:pPr>
      <w:r>
        <w:t>Написал программу для вычисления определенного интеграла из индивидуального задания методом прямоугольника левых частей.</w:t>
      </w:r>
    </w:p>
    <w:p w14:paraId="1711A2FA" w14:textId="779B40D8" w:rsidR="00712F97" w:rsidRPr="00D05A0C" w:rsidRDefault="00712F97" w:rsidP="009610F6">
      <w:pPr>
        <w:pStyle w:val="Heading2"/>
        <w:jc w:val="center"/>
      </w:pPr>
      <w:r>
        <w:t xml:space="preserve">2 </w:t>
      </w:r>
      <w:r w:rsidRPr="00D05A0C">
        <w:t>задани</w:t>
      </w:r>
      <w:r w:rsidR="009610F6">
        <w:t>е</w:t>
      </w:r>
    </w:p>
    <w:p w14:paraId="40E8B970" w14:textId="77777777" w:rsidR="00712F97" w:rsidRDefault="00712F97" w:rsidP="00712F97">
      <w:pPr>
        <w:pStyle w:val="ListParagraph"/>
        <w:numPr>
          <w:ilvl w:val="0"/>
          <w:numId w:val="3"/>
        </w:numPr>
      </w:pPr>
      <w:r w:rsidRPr="009F7CC2">
        <w:t>Вычисление определенного интеграла</w:t>
      </w:r>
      <w:r>
        <w:t>.</w:t>
      </w:r>
    </w:p>
    <w:p w14:paraId="3B1ED162" w14:textId="77777777" w:rsidR="00712F97" w:rsidRDefault="00712F97" w:rsidP="00712F97">
      <w:pPr>
        <w:pStyle w:val="ListParagraph"/>
        <w:numPr>
          <w:ilvl w:val="0"/>
          <w:numId w:val="3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28537252" w14:textId="77777777" w:rsidR="00712F97" w:rsidRDefault="00712F97" w:rsidP="00712F97">
      <w:pPr>
        <w:pStyle w:val="ListParagraph"/>
        <w:numPr>
          <w:ilvl w:val="0"/>
          <w:numId w:val="3"/>
        </w:numPr>
      </w:pPr>
      <w:r w:rsidRPr="00875A48">
        <w:t>ПК, PascalABC.NET</w:t>
      </w:r>
      <w:r>
        <w:t xml:space="preserve"> 3.4.2.</w:t>
      </w:r>
    </w:p>
    <w:p w14:paraId="245585D6" w14:textId="6B338ABF" w:rsidR="00712F97" w:rsidRDefault="00712F97" w:rsidP="00712F97">
      <w:pPr>
        <w:pStyle w:val="ListParagraph"/>
        <w:numPr>
          <w:ilvl w:val="0"/>
          <w:numId w:val="3"/>
        </w:numPr>
      </w:pPr>
      <w:r>
        <w:t>Написать программу для вычисления определенного интеграла из индивидуального задания методом прямоугольника правых частей.</w:t>
      </w:r>
    </w:p>
    <w:p w14:paraId="0324D3D4" w14:textId="77777777" w:rsidR="004D66D3" w:rsidRPr="0099437F" w:rsidRDefault="009610F6" w:rsidP="004D66D3">
      <w:pPr>
        <w:pStyle w:val="ListParagraph"/>
        <w:numPr>
          <w:ilvl w:val="0"/>
          <w:numId w:val="3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D66D3">
        <w:rPr>
          <w:rFonts w:eastAsiaTheme="minorEastAsia"/>
        </w:rPr>
        <w:t>.</w:t>
      </w:r>
    </w:p>
    <w:p w14:paraId="6DC43E26" w14:textId="2BCE7131" w:rsidR="004D66D3" w:rsidRDefault="0040783D" w:rsidP="004D66D3">
      <w:pPr>
        <w:pStyle w:val="ListParagraph"/>
        <w:numPr>
          <w:ilvl w:val="0"/>
          <w:numId w:val="3"/>
        </w:numPr>
      </w:pPr>
      <w:r>
        <w:rPr>
          <w:noProof/>
        </w:rPr>
        <w:lastRenderedPageBreak/>
        <w:drawing>
          <wp:inline distT="0" distB="0" distL="0" distR="0" wp14:anchorId="6E2670FA" wp14:editId="0A244096">
            <wp:extent cx="5934075" cy="6638925"/>
            <wp:effectExtent l="0" t="0" r="0" b="0"/>
            <wp:docPr id="6" name="Рисунок 6" descr="D:\Users\Rakleed\Downloads\LW_3.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3.2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63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12966" w14:textId="5298E4CE" w:rsidR="004D66D3" w:rsidRDefault="004D66D3" w:rsidP="004D66D3">
      <w:pPr>
        <w:pStyle w:val="ListParagraph"/>
        <w:numPr>
          <w:ilvl w:val="0"/>
          <w:numId w:val="3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31768438" w14:textId="77777777" w:rsidTr="00AB65F9">
        <w:tc>
          <w:tcPr>
            <w:tcW w:w="2875" w:type="dxa"/>
          </w:tcPr>
          <w:p w14:paraId="0D03F7F1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6C4BA01B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2C4A178F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5B973D0F" w14:textId="77777777" w:rsidTr="00AB65F9">
        <w:tc>
          <w:tcPr>
            <w:tcW w:w="2875" w:type="dxa"/>
          </w:tcPr>
          <w:p w14:paraId="2ABB25D2" w14:textId="77777777" w:rsidR="00A85D45" w:rsidRPr="007324C0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68A6BC15" w14:textId="77777777" w:rsidR="00A85D45" w:rsidRDefault="00A85D45" w:rsidP="00AB65F9">
            <w:pPr>
              <w:pStyle w:val="ListParagraph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F8A66D1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14:paraId="5D2D57F3" w14:textId="77777777" w:rsidTr="00AB65F9">
        <w:tc>
          <w:tcPr>
            <w:tcW w:w="2875" w:type="dxa"/>
          </w:tcPr>
          <w:p w14:paraId="540E602F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468CCEF4" w14:textId="77777777" w:rsidR="00A85D45" w:rsidRDefault="00A85D45" w:rsidP="00AB65F9">
            <w:pPr>
              <w:pStyle w:val="ListParagraph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22EC455A" w14:textId="77777777" w:rsidR="00A85D45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21FEF7CC" w14:textId="77777777" w:rsidTr="00AB65F9">
        <w:tc>
          <w:tcPr>
            <w:tcW w:w="2875" w:type="dxa"/>
          </w:tcPr>
          <w:p w14:paraId="2F93DF58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56EBF32E" w14:textId="77777777" w:rsidR="00A85D45" w:rsidRPr="00D94791" w:rsidRDefault="00A85D45" w:rsidP="00AB65F9">
            <w:pPr>
              <w:pStyle w:val="ListParagraph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4DD1F1A" w14:textId="77777777" w:rsidR="00A85D45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211AC3A3" w14:textId="77777777" w:rsidTr="00AB65F9">
        <w:tc>
          <w:tcPr>
            <w:tcW w:w="2875" w:type="dxa"/>
          </w:tcPr>
          <w:p w14:paraId="4D750E4C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1EB25480" w14:textId="77777777" w:rsidR="00A85D45" w:rsidRPr="00F64A69" w:rsidRDefault="00A85D45" w:rsidP="00AB65F9">
            <w:pPr>
              <w:pStyle w:val="ListParagraph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3A6072A4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48EC20A3" w14:textId="77777777" w:rsidTr="00AB65F9">
        <w:tc>
          <w:tcPr>
            <w:tcW w:w="2875" w:type="dxa"/>
          </w:tcPr>
          <w:p w14:paraId="1AD017B0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3C297BC0" w14:textId="77777777" w:rsidR="00A85D45" w:rsidRPr="00A85D45" w:rsidRDefault="00A85D45" w:rsidP="00AB65F9">
            <w:pPr>
              <w:pStyle w:val="ListParagraph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1E7D5329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1F148C18" w14:textId="77777777" w:rsidTr="00AB65F9">
        <w:tc>
          <w:tcPr>
            <w:tcW w:w="2875" w:type="dxa"/>
          </w:tcPr>
          <w:p w14:paraId="25ACF7C4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77A9D8EA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49F38A7C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7416F546" w14:textId="77777777" w:rsidTr="00AB65F9">
        <w:tc>
          <w:tcPr>
            <w:tcW w:w="2875" w:type="dxa"/>
          </w:tcPr>
          <w:p w14:paraId="724F2E69" w14:textId="77777777" w:rsidR="00A85D45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62B46D1A" w14:textId="77777777" w:rsidR="00A85D45" w:rsidRPr="00A85D45" w:rsidRDefault="00A85D45" w:rsidP="00AB65F9">
            <w:pPr>
              <w:pStyle w:val="ListParagraph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3ECA5B22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07EDEF9F" w14:textId="7E2FC4C8" w:rsidR="004D66D3" w:rsidRDefault="004D66D3" w:rsidP="004D66D3">
      <w:pPr>
        <w:pStyle w:val="ListParagraph"/>
        <w:numPr>
          <w:ilvl w:val="0"/>
          <w:numId w:val="3"/>
        </w:numPr>
      </w:pPr>
    </w:p>
    <w:p w14:paraId="152E06DD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254F22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21CA0C6D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5F4B77A7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254F2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D3A3B80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E0984AC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E33BF54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223FFBAB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BA6963B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10DE1760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; x := a + h;</w:t>
      </w:r>
    </w:p>
    <w:p w14:paraId="56AA65B6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</w:t>
      </w:r>
      <w:proofErr w:type="gramStart"/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  <w:proofErr w:type="gramEnd"/>
    </w:p>
    <w:p w14:paraId="620CE748" w14:textId="77777777" w:rsidR="00254F22" w:rsidRPr="009960C9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9960C9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2411B223" w14:textId="238F2D5C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="009960C9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 +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(sqrt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)) / 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254F2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>));</w:t>
      </w:r>
    </w:p>
    <w:p w14:paraId="55EBC1A7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54F2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254F22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254F22">
        <w:rPr>
          <w:rFonts w:ascii="Courier New" w:hAnsi="Courier New" w:cs="Courier New"/>
          <w:color w:val="000000"/>
          <w:sz w:val="20"/>
          <w:szCs w:val="20"/>
        </w:rPr>
        <w:t>= x + h</w:t>
      </w:r>
    </w:p>
    <w:p w14:paraId="507114CF" w14:textId="77777777" w:rsidR="00254F22" w:rsidRP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254F22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254F2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254F22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D382DAE" w14:textId="2CB76F3C" w:rsidR="00254F22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254F22">
        <w:rPr>
          <w:rFonts w:ascii="Courier New" w:hAnsi="Courier New" w:cs="Courier New"/>
          <w:color w:val="000000"/>
          <w:sz w:val="20"/>
          <w:szCs w:val="20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= h * s;</w:t>
      </w:r>
    </w:p>
    <w:p w14:paraId="1433124A" w14:textId="4CF396E2" w:rsidR="004D0604" w:rsidRPr="00A179EE" w:rsidRDefault="004D0604" w:rsidP="004D0604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54F22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0F3D35F2" w14:textId="77777777" w:rsidR="00254F22" w:rsidRPr="00A179EE" w:rsidRDefault="00254F22" w:rsidP="00254F2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254F22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A179EE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A179EE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A179EE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188A6E50" w14:textId="3A4B2E33" w:rsidR="004D66D3" w:rsidRPr="00254F22" w:rsidRDefault="00254F22" w:rsidP="00254F22">
      <w:pPr>
        <w:ind w:left="360"/>
        <w:rPr>
          <w:lang w:val="en-US"/>
        </w:rPr>
      </w:pPr>
      <w:r w:rsidRPr="0040783D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40783D">
        <w:rPr>
          <w:rFonts w:ascii="Courier New" w:hAnsi="Courier New" w:cs="Courier New"/>
          <w:color w:val="000000"/>
          <w:sz w:val="20"/>
          <w:szCs w:val="20"/>
          <w:lang w:val="en-US"/>
        </w:rPr>
        <w:t>.</w:t>
      </w:r>
    </w:p>
    <w:p w14:paraId="4552A6B0" w14:textId="11EDF354" w:rsidR="0041290E" w:rsidRDefault="007273CA" w:rsidP="007273CA">
      <w:pPr>
        <w:pStyle w:val="ListParagraph"/>
        <w:numPr>
          <w:ilvl w:val="0"/>
          <w:numId w:val="3"/>
        </w:numPr>
      </w:pPr>
      <w:r w:rsidRPr="007273CA">
        <w:rPr>
          <w:noProof/>
        </w:rPr>
        <w:drawing>
          <wp:inline distT="0" distB="0" distL="0" distR="0" wp14:anchorId="709CA8D1" wp14:editId="450548D2">
            <wp:extent cx="1390650" cy="828675"/>
            <wp:effectExtent l="0" t="0" r="0" b="952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2E7F7" w14:textId="15C5FC71" w:rsidR="0041290E" w:rsidRDefault="00EC6F2E" w:rsidP="0041290E">
      <w:pPr>
        <w:pStyle w:val="ListParagraph"/>
        <w:numPr>
          <w:ilvl w:val="0"/>
          <w:numId w:val="3"/>
        </w:numPr>
      </w:pPr>
      <w:r>
        <w:t>В</w:t>
      </w:r>
      <w:r w:rsidR="00A179EE">
        <w:t xml:space="preserve"> самом</w:t>
      </w:r>
      <w:r>
        <w:t xml:space="preserve"> конце.</w:t>
      </w:r>
    </w:p>
    <w:p w14:paraId="078E7954" w14:textId="179808C5" w:rsidR="00712F97" w:rsidRDefault="0041290E" w:rsidP="009610F6">
      <w:pPr>
        <w:pStyle w:val="ListParagraph"/>
        <w:numPr>
          <w:ilvl w:val="0"/>
          <w:numId w:val="3"/>
        </w:numPr>
      </w:pPr>
      <w:r>
        <w:t>Написал программу для вычисления определенного интеграла из индивидуального задания методом прямоугольника правых частей.</w:t>
      </w:r>
    </w:p>
    <w:p w14:paraId="7D57D8B3" w14:textId="6690F7B6" w:rsidR="0041290E" w:rsidRPr="00D05A0C" w:rsidRDefault="0041290E" w:rsidP="009610F6">
      <w:pPr>
        <w:pStyle w:val="Heading2"/>
        <w:jc w:val="center"/>
      </w:pPr>
      <w:r>
        <w:t xml:space="preserve">3 </w:t>
      </w:r>
      <w:r w:rsidRPr="00D05A0C">
        <w:t>задание</w:t>
      </w:r>
    </w:p>
    <w:p w14:paraId="16E75AE2" w14:textId="77777777" w:rsidR="0041290E" w:rsidRDefault="0041290E" w:rsidP="002D01A6">
      <w:pPr>
        <w:pStyle w:val="ListParagraph"/>
        <w:numPr>
          <w:ilvl w:val="0"/>
          <w:numId w:val="4"/>
        </w:numPr>
      </w:pPr>
      <w:r w:rsidRPr="009F7CC2">
        <w:t>Вычисление определенного интеграла</w:t>
      </w:r>
      <w:r>
        <w:t>.</w:t>
      </w:r>
    </w:p>
    <w:p w14:paraId="449657CF" w14:textId="77777777" w:rsidR="0041290E" w:rsidRDefault="0041290E" w:rsidP="002D01A6">
      <w:pPr>
        <w:pStyle w:val="ListParagraph"/>
        <w:numPr>
          <w:ilvl w:val="0"/>
          <w:numId w:val="4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0B1AFE2D" w14:textId="5CCAE07C" w:rsidR="0041290E" w:rsidRDefault="0041290E" w:rsidP="002D01A6">
      <w:pPr>
        <w:pStyle w:val="ListParagraph"/>
        <w:numPr>
          <w:ilvl w:val="0"/>
          <w:numId w:val="4"/>
        </w:numPr>
      </w:pPr>
      <w:r w:rsidRPr="00875A48">
        <w:t>ПК, PascalABC.NET</w:t>
      </w:r>
      <w:r>
        <w:t xml:space="preserve"> 3.4.2.</w:t>
      </w:r>
    </w:p>
    <w:p w14:paraId="6E12CBD0" w14:textId="0C514E42" w:rsidR="002D01A6" w:rsidRDefault="00254F22" w:rsidP="002D01A6">
      <w:pPr>
        <w:pStyle w:val="ListParagraph"/>
        <w:numPr>
          <w:ilvl w:val="0"/>
          <w:numId w:val="4"/>
        </w:numPr>
      </w:pPr>
      <w:r>
        <w:t>Написать программу для вычисления определенного интеграла из индивидуального задания методом трапеций.</w:t>
      </w:r>
    </w:p>
    <w:p w14:paraId="41F8EDDE" w14:textId="77777777" w:rsidR="00254F22" w:rsidRPr="0099437F" w:rsidRDefault="009610F6" w:rsidP="00254F22">
      <w:pPr>
        <w:pStyle w:val="ListParagraph"/>
        <w:numPr>
          <w:ilvl w:val="0"/>
          <w:numId w:val="4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254F22">
        <w:rPr>
          <w:rFonts w:eastAsiaTheme="minorEastAsia"/>
        </w:rPr>
        <w:t>.</w:t>
      </w:r>
    </w:p>
    <w:p w14:paraId="129D02B4" w14:textId="1E773405" w:rsidR="00254F22" w:rsidRDefault="003A6B82" w:rsidP="00C637E2">
      <w:r>
        <w:rPr>
          <w:noProof/>
        </w:rPr>
        <w:lastRenderedPageBreak/>
        <w:drawing>
          <wp:inline distT="0" distB="0" distL="0" distR="0" wp14:anchorId="059DF4DC" wp14:editId="5F511498">
            <wp:extent cx="6590499" cy="4781550"/>
            <wp:effectExtent l="0" t="0" r="0" b="0"/>
            <wp:docPr id="4" name="Рисунок 4" descr="D:\Users\Rakleed\Downloads\LW_3.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Users\Rakleed\Downloads\LW_3.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084" cy="4789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D6FDC" w14:textId="0134DEA2" w:rsidR="00254F22" w:rsidRPr="00A85D45" w:rsidRDefault="00254F22" w:rsidP="00254F22">
      <w:pPr>
        <w:pStyle w:val="ListParagraph"/>
        <w:numPr>
          <w:ilvl w:val="0"/>
          <w:numId w:val="4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39A6CAA2" w14:textId="77777777" w:rsidTr="00AB65F9">
        <w:tc>
          <w:tcPr>
            <w:tcW w:w="2875" w:type="dxa"/>
          </w:tcPr>
          <w:p w14:paraId="2851BC8A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62BABDDE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3112CF48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53BF9DFF" w14:textId="77777777" w:rsidTr="00AB65F9">
        <w:tc>
          <w:tcPr>
            <w:tcW w:w="2875" w:type="dxa"/>
          </w:tcPr>
          <w:p w14:paraId="4EB87BA6" w14:textId="77777777" w:rsidR="00A85D45" w:rsidRPr="007324C0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166C5E22" w14:textId="77777777" w:rsidR="00A85D45" w:rsidRDefault="00A85D45" w:rsidP="00AB65F9">
            <w:pPr>
              <w:pStyle w:val="ListParagraph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5663F520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14:paraId="6126063A" w14:textId="77777777" w:rsidTr="00AB65F9">
        <w:tc>
          <w:tcPr>
            <w:tcW w:w="2875" w:type="dxa"/>
          </w:tcPr>
          <w:p w14:paraId="791D2383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6DE85DA9" w14:textId="77777777" w:rsidR="00A85D45" w:rsidRDefault="00A85D45" w:rsidP="00AB65F9">
            <w:pPr>
              <w:pStyle w:val="ListParagraph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065E0D04" w14:textId="77777777" w:rsidR="00A85D45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5C05457A" w14:textId="77777777" w:rsidTr="00AB65F9">
        <w:tc>
          <w:tcPr>
            <w:tcW w:w="2875" w:type="dxa"/>
          </w:tcPr>
          <w:p w14:paraId="0AC9CC9E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7ABB924D" w14:textId="77777777" w:rsidR="00A85D45" w:rsidRPr="00D94791" w:rsidRDefault="00A85D45" w:rsidP="00AB65F9">
            <w:pPr>
              <w:pStyle w:val="ListParagraph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08E88A10" w14:textId="77777777" w:rsidR="00A85D45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5F26E64B" w14:textId="77777777" w:rsidTr="00AB65F9">
        <w:tc>
          <w:tcPr>
            <w:tcW w:w="2875" w:type="dxa"/>
          </w:tcPr>
          <w:p w14:paraId="514745F7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s</w:t>
            </w:r>
          </w:p>
        </w:tc>
        <w:tc>
          <w:tcPr>
            <w:tcW w:w="2875" w:type="dxa"/>
          </w:tcPr>
          <w:p w14:paraId="3653FD1B" w14:textId="77777777" w:rsidR="00A85D45" w:rsidRPr="00F64A69" w:rsidRDefault="00A85D45" w:rsidP="00AB65F9">
            <w:pPr>
              <w:pStyle w:val="ListParagraph"/>
              <w:ind w:left="0"/>
            </w:pPr>
            <w:proofErr w:type="spellStart"/>
            <w:r>
              <w:t>Подинтегр</w:t>
            </w:r>
            <w:proofErr w:type="spellEnd"/>
            <w:r w:rsidRPr="00F64A69">
              <w:rPr>
                <w:lang w:val="en-US"/>
              </w:rPr>
              <w:t xml:space="preserve">. </w:t>
            </w:r>
            <w:r>
              <w:t>функция</w:t>
            </w:r>
          </w:p>
        </w:tc>
        <w:tc>
          <w:tcPr>
            <w:tcW w:w="2875" w:type="dxa"/>
          </w:tcPr>
          <w:p w14:paraId="4F21CF9F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B727257" w14:textId="77777777" w:rsidTr="00AB65F9">
        <w:tc>
          <w:tcPr>
            <w:tcW w:w="2875" w:type="dxa"/>
          </w:tcPr>
          <w:p w14:paraId="725DBBC9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10FA077B" w14:textId="77777777" w:rsidR="00A85D45" w:rsidRPr="00A85D45" w:rsidRDefault="00A85D45" w:rsidP="00AB65F9">
            <w:pPr>
              <w:pStyle w:val="ListParagraph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62FDBE17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528470D2" w14:textId="77777777" w:rsidTr="00AB65F9">
        <w:tc>
          <w:tcPr>
            <w:tcW w:w="2875" w:type="dxa"/>
          </w:tcPr>
          <w:p w14:paraId="3099425B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0293733B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6DB84D90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32A3B97" w14:textId="77777777" w:rsidTr="00AB65F9">
        <w:tc>
          <w:tcPr>
            <w:tcW w:w="2875" w:type="dxa"/>
          </w:tcPr>
          <w:p w14:paraId="3DE8FB3C" w14:textId="77777777" w:rsidR="00A85D45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2DFB098F" w14:textId="77777777" w:rsidR="00A85D45" w:rsidRPr="00A85D45" w:rsidRDefault="00A85D45" w:rsidP="00AB65F9">
            <w:pPr>
              <w:pStyle w:val="ListParagraph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12AA87D9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633914CD" w14:textId="3382AD4B" w:rsidR="00254F22" w:rsidRDefault="00254F22" w:rsidP="00254F22">
      <w:pPr>
        <w:pStyle w:val="ListParagraph"/>
        <w:numPr>
          <w:ilvl w:val="0"/>
          <w:numId w:val="4"/>
        </w:numPr>
      </w:pPr>
    </w:p>
    <w:p w14:paraId="0A8AD174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8D6FD2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0A921461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21247A6C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, x,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8D6FD2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F794905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AF2F8BE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163D6625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proofErr w:type="spell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4C845A1B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0C818E49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613C3D24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F0277E0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7CBDB87E" w14:textId="75F2405D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155BBE1A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s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= s + (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7B989687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</w:rPr>
        <w:t>= x + h</w:t>
      </w:r>
    </w:p>
    <w:p w14:paraId="27D3A3E4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8D6FD2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D433C90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lastRenderedPageBreak/>
        <w:t xml:space="preserve">  </w:t>
      </w:r>
      <w:proofErr w:type="spellStart"/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= h * (((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a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* a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</w:t>
      </w:r>
    </w:p>
    <w:p w14:paraId="17775F3E" w14:textId="77777777" w:rsidR="008D6FD2" w:rsidRPr="008D6FD2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+ (</w:t>
      </w:r>
      <w:proofErr w:type="gramStart"/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sqrt(</w:t>
      </w:r>
      <w:proofErr w:type="gramEnd"/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* b + sqrt(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* b +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) / </w:t>
      </w:r>
      <w:r w:rsidRPr="008D6FD2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>+ s);</w:t>
      </w:r>
    </w:p>
    <w:p w14:paraId="598D9BF9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8D6FD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D6FD2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28A5801E" w14:textId="77777777" w:rsidR="008D6FD2" w:rsidRPr="00003204" w:rsidRDefault="008D6FD2" w:rsidP="008D6FD2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8D6FD2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5DD2954D" w14:textId="7030BE83" w:rsidR="00254F22" w:rsidRPr="008D6FD2" w:rsidRDefault="008D6FD2" w:rsidP="008D6FD2">
      <w:pPr>
        <w:ind w:left="360"/>
        <w:rPr>
          <w:lang w:val="en-US"/>
        </w:rPr>
      </w:pPr>
      <w:proofErr w:type="spellStart"/>
      <w:r w:rsidRPr="008D6FD2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8D6FD2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2633EECE" w14:textId="1BFC51D6" w:rsidR="00254F22" w:rsidRDefault="0075124C" w:rsidP="0075124C">
      <w:pPr>
        <w:pStyle w:val="ListParagraph"/>
        <w:numPr>
          <w:ilvl w:val="0"/>
          <w:numId w:val="4"/>
        </w:numPr>
      </w:pPr>
      <w:r w:rsidRPr="0075124C">
        <w:rPr>
          <w:noProof/>
        </w:rPr>
        <w:drawing>
          <wp:inline distT="0" distB="0" distL="0" distR="0" wp14:anchorId="39DC3391" wp14:editId="4FB31DB0">
            <wp:extent cx="1495425" cy="790575"/>
            <wp:effectExtent l="0" t="0" r="952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CB96F" w14:textId="02D477A3" w:rsidR="004411B2" w:rsidRDefault="00EC6F2E" w:rsidP="00565EF2">
      <w:pPr>
        <w:pStyle w:val="ListParagraph"/>
        <w:numPr>
          <w:ilvl w:val="0"/>
          <w:numId w:val="4"/>
        </w:numPr>
      </w:pPr>
      <w:r>
        <w:t xml:space="preserve">В </w:t>
      </w:r>
      <w:r w:rsidR="00A179EE">
        <w:t xml:space="preserve">самом </w:t>
      </w:r>
      <w:r>
        <w:t>конце.</w:t>
      </w:r>
    </w:p>
    <w:p w14:paraId="701709CF" w14:textId="1B5195F6" w:rsidR="004411B2" w:rsidRDefault="004411B2" w:rsidP="004411B2">
      <w:pPr>
        <w:pStyle w:val="ListParagraph"/>
        <w:numPr>
          <w:ilvl w:val="0"/>
          <w:numId w:val="4"/>
        </w:numPr>
      </w:pPr>
      <w:r>
        <w:t>Написал программу для вычисления определенного интеграла из индивидуального задания методом трапеций.</w:t>
      </w:r>
    </w:p>
    <w:p w14:paraId="37116B55" w14:textId="671B39F0" w:rsidR="004411B2" w:rsidRPr="00D05A0C" w:rsidRDefault="004411B2" w:rsidP="009610F6">
      <w:pPr>
        <w:pStyle w:val="Heading2"/>
        <w:jc w:val="center"/>
      </w:pPr>
      <w:r>
        <w:t xml:space="preserve">4 </w:t>
      </w:r>
      <w:r w:rsidRPr="00D05A0C">
        <w:t>задание</w:t>
      </w:r>
    </w:p>
    <w:p w14:paraId="22B47BC3" w14:textId="77777777" w:rsidR="004411B2" w:rsidRDefault="004411B2" w:rsidP="004411B2">
      <w:pPr>
        <w:pStyle w:val="ListParagraph"/>
        <w:numPr>
          <w:ilvl w:val="0"/>
          <w:numId w:val="5"/>
        </w:numPr>
      </w:pPr>
      <w:r w:rsidRPr="009F7CC2">
        <w:t>Вычисление определенного интеграла</w:t>
      </w:r>
      <w:r>
        <w:t>.</w:t>
      </w:r>
    </w:p>
    <w:p w14:paraId="00FCB625" w14:textId="77777777" w:rsidR="004411B2" w:rsidRDefault="004411B2" w:rsidP="004411B2">
      <w:pPr>
        <w:pStyle w:val="ListParagraph"/>
        <w:numPr>
          <w:ilvl w:val="0"/>
          <w:numId w:val="5"/>
        </w:numPr>
      </w:pPr>
      <w:r w:rsidRPr="00875A48">
        <w:t>На</w:t>
      </w:r>
      <w:r>
        <w:t xml:space="preserve">учится реализовать алгоритм для вычисление определенного интеграла средствами компилятора и языка программирования </w:t>
      </w:r>
      <w:proofErr w:type="spellStart"/>
      <w:r>
        <w:t>Pascal</w:t>
      </w:r>
      <w:proofErr w:type="spellEnd"/>
      <w:r>
        <w:t>.</w:t>
      </w:r>
    </w:p>
    <w:p w14:paraId="79E455CC" w14:textId="77777777" w:rsidR="004411B2" w:rsidRDefault="004411B2" w:rsidP="004411B2">
      <w:pPr>
        <w:pStyle w:val="ListParagraph"/>
        <w:numPr>
          <w:ilvl w:val="0"/>
          <w:numId w:val="5"/>
        </w:numPr>
      </w:pPr>
      <w:r w:rsidRPr="00875A48">
        <w:t>ПК, PascalABC.NET</w:t>
      </w:r>
      <w:r>
        <w:t xml:space="preserve"> 3.4.2.</w:t>
      </w:r>
    </w:p>
    <w:p w14:paraId="47BC6154" w14:textId="4452E226" w:rsidR="004411B2" w:rsidRDefault="004411B2" w:rsidP="004411B2">
      <w:pPr>
        <w:pStyle w:val="ListParagraph"/>
        <w:numPr>
          <w:ilvl w:val="0"/>
          <w:numId w:val="5"/>
        </w:numPr>
      </w:pPr>
      <w:r>
        <w:t xml:space="preserve">Написать программу для вычисления определенного интеграла из индивидуального задания методом </w:t>
      </w:r>
      <w:r w:rsidR="006D40B0">
        <w:t>парабол.</w:t>
      </w:r>
    </w:p>
    <w:p w14:paraId="20EEC063" w14:textId="77777777" w:rsidR="004411B2" w:rsidRPr="0099437F" w:rsidRDefault="009610F6" w:rsidP="004411B2">
      <w:pPr>
        <w:pStyle w:val="ListParagraph"/>
        <w:numPr>
          <w:ilvl w:val="0"/>
          <w:numId w:val="5"/>
        </w:numPr>
      </w:pPr>
      <m:oMath>
        <m:nary>
          <m:naryPr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1,2</m:t>
            </m:r>
          </m:sub>
          <m:sup>
            <m:r>
              <w:rPr>
                <w:rFonts w:ascii="Cambria Math" w:hAnsi="Cambria Math"/>
              </w:rPr>
              <m:t>2,8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2x+0,7</m:t>
                    </m:r>
                  </m:e>
                </m:rad>
                <m:r>
                  <w:rPr>
                    <w:rFonts w:ascii="Cambria Math" w:hAnsi="Cambria Math"/>
                  </w:rPr>
                  <m:t>dx</m:t>
                </m:r>
              </m:num>
              <m:den>
                <m:r>
                  <w:rPr>
                    <w:rFonts w:ascii="Cambria Math" w:hAnsi="Cambria Math"/>
                  </w:rPr>
                  <m:t>1,4x+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1,3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0,5</m:t>
                    </m:r>
                  </m:e>
                </m:rad>
              </m:den>
            </m:f>
          </m:e>
        </m:nary>
      </m:oMath>
      <w:r w:rsidR="004411B2" w:rsidRPr="004411B2">
        <w:rPr>
          <w:rFonts w:eastAsiaTheme="minorEastAsia"/>
        </w:rPr>
        <w:t>.</w:t>
      </w:r>
    </w:p>
    <w:p w14:paraId="6DB42D6D" w14:textId="492CE980" w:rsidR="00AF2843" w:rsidRDefault="00AF2843" w:rsidP="00AF2843">
      <w:pPr>
        <w:pStyle w:val="ListParagraph"/>
        <w:numPr>
          <w:ilvl w:val="0"/>
          <w:numId w:val="5"/>
        </w:numPr>
      </w:pPr>
      <w:r>
        <w:lastRenderedPageBreak/>
        <w:br/>
      </w:r>
      <w:r w:rsidR="00FE3749">
        <w:rPr>
          <w:noProof/>
        </w:rPr>
        <w:drawing>
          <wp:inline distT="0" distB="0" distL="0" distR="0" wp14:anchorId="1DD46DD7" wp14:editId="5193090B">
            <wp:extent cx="6181725" cy="5626064"/>
            <wp:effectExtent l="0" t="0" r="0" b="0"/>
            <wp:docPr id="7" name="Рисунок 7" descr="D:\Users\Rakleed\Downloads\LW_3.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Users\Rakleed\Downloads\LW_3.4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8808" cy="56325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EF8E88D" w14:textId="4BD7D263" w:rsidR="004411B2" w:rsidRPr="00A85D45" w:rsidRDefault="004411B2" w:rsidP="004411B2">
      <w:pPr>
        <w:pStyle w:val="ListParagraph"/>
        <w:numPr>
          <w:ilvl w:val="0"/>
          <w:numId w:val="5"/>
        </w:num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875"/>
        <w:gridCol w:w="2875"/>
        <w:gridCol w:w="2875"/>
      </w:tblGrid>
      <w:tr w:rsidR="00A85D45" w14:paraId="02B948E0" w14:textId="77777777" w:rsidTr="00AB65F9">
        <w:tc>
          <w:tcPr>
            <w:tcW w:w="2875" w:type="dxa"/>
          </w:tcPr>
          <w:p w14:paraId="356E11FF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Имя</w:t>
            </w:r>
          </w:p>
        </w:tc>
        <w:tc>
          <w:tcPr>
            <w:tcW w:w="2875" w:type="dxa"/>
          </w:tcPr>
          <w:p w14:paraId="5AB5463E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Смысл</w:t>
            </w:r>
          </w:p>
        </w:tc>
        <w:tc>
          <w:tcPr>
            <w:tcW w:w="2875" w:type="dxa"/>
          </w:tcPr>
          <w:p w14:paraId="775493DC" w14:textId="77777777" w:rsidR="00A85D45" w:rsidRDefault="00A85D45" w:rsidP="00AB65F9">
            <w:pPr>
              <w:pStyle w:val="ListParagraph"/>
              <w:ind w:left="0"/>
              <w:jc w:val="center"/>
            </w:pPr>
            <w:r w:rsidRPr="005D7CB8">
              <w:rPr>
                <w:b/>
              </w:rPr>
              <w:t>Тип</w:t>
            </w:r>
          </w:p>
        </w:tc>
      </w:tr>
      <w:tr w:rsidR="00A85D45" w14:paraId="3C6213EF" w14:textId="77777777" w:rsidTr="00AB65F9">
        <w:tc>
          <w:tcPr>
            <w:tcW w:w="2875" w:type="dxa"/>
          </w:tcPr>
          <w:p w14:paraId="192D66DC" w14:textId="77777777" w:rsidR="00A85D45" w:rsidRPr="007324C0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a</w:t>
            </w:r>
          </w:p>
        </w:tc>
        <w:tc>
          <w:tcPr>
            <w:tcW w:w="2875" w:type="dxa"/>
          </w:tcPr>
          <w:p w14:paraId="7DCFC336" w14:textId="77777777" w:rsidR="00A85D45" w:rsidRDefault="00A85D45" w:rsidP="00AB65F9">
            <w:pPr>
              <w:pStyle w:val="ListParagraph"/>
              <w:ind w:left="0"/>
            </w:pPr>
            <w:r>
              <w:t>Начало отрезка</w:t>
            </w:r>
          </w:p>
        </w:tc>
        <w:tc>
          <w:tcPr>
            <w:tcW w:w="2875" w:type="dxa"/>
          </w:tcPr>
          <w:p w14:paraId="2680F5CA" w14:textId="77777777" w:rsidR="00A85D45" w:rsidRPr="00AF2843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23FD93B8" w14:textId="77777777" w:rsidTr="00AB65F9">
        <w:tc>
          <w:tcPr>
            <w:tcW w:w="2875" w:type="dxa"/>
          </w:tcPr>
          <w:p w14:paraId="19A39197" w14:textId="77777777" w:rsidR="00A85D45" w:rsidRPr="00AF2843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b</w:t>
            </w:r>
          </w:p>
        </w:tc>
        <w:tc>
          <w:tcPr>
            <w:tcW w:w="2875" w:type="dxa"/>
          </w:tcPr>
          <w:p w14:paraId="3315188F" w14:textId="77777777" w:rsidR="00A85D45" w:rsidRDefault="00A85D45" w:rsidP="00AB65F9">
            <w:pPr>
              <w:pStyle w:val="ListParagraph"/>
              <w:ind w:left="0"/>
            </w:pPr>
            <w:r>
              <w:t>Конец отрезка</w:t>
            </w:r>
          </w:p>
        </w:tc>
        <w:tc>
          <w:tcPr>
            <w:tcW w:w="2875" w:type="dxa"/>
          </w:tcPr>
          <w:p w14:paraId="4B5C0376" w14:textId="77777777" w:rsidR="00A85D45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14:paraId="323EE96E" w14:textId="77777777" w:rsidTr="00AB65F9">
        <w:tc>
          <w:tcPr>
            <w:tcW w:w="2875" w:type="dxa"/>
          </w:tcPr>
          <w:p w14:paraId="5218C91E" w14:textId="77777777" w:rsidR="00A85D45" w:rsidRPr="00AF2843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h</w:t>
            </w:r>
          </w:p>
        </w:tc>
        <w:tc>
          <w:tcPr>
            <w:tcW w:w="2875" w:type="dxa"/>
          </w:tcPr>
          <w:p w14:paraId="1BE8647C" w14:textId="77777777" w:rsidR="00A85D45" w:rsidRPr="00D94791" w:rsidRDefault="00A85D45" w:rsidP="00AB65F9">
            <w:pPr>
              <w:pStyle w:val="ListParagraph"/>
              <w:ind w:left="0"/>
            </w:pPr>
            <w:r>
              <w:t>Шаг</w:t>
            </w:r>
          </w:p>
        </w:tc>
        <w:tc>
          <w:tcPr>
            <w:tcW w:w="2875" w:type="dxa"/>
          </w:tcPr>
          <w:p w14:paraId="3D63A1B1" w14:textId="77777777" w:rsidR="00A85D45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462A4D9B" w14:textId="77777777" w:rsidTr="00AB65F9">
        <w:tc>
          <w:tcPr>
            <w:tcW w:w="2875" w:type="dxa"/>
          </w:tcPr>
          <w:p w14:paraId="328DEA8B" w14:textId="6A6D145D" w:rsidR="00A85D45" w:rsidRPr="00AF2843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s</w:t>
            </w:r>
            <w:r w:rsidR="00AF2843">
              <w:rPr>
                <w:lang w:val="en-US"/>
              </w:rPr>
              <w:t>ch</w:t>
            </w:r>
          </w:p>
        </w:tc>
        <w:tc>
          <w:tcPr>
            <w:tcW w:w="2875" w:type="dxa"/>
          </w:tcPr>
          <w:p w14:paraId="096B9836" w14:textId="143FB2A1" w:rsidR="00A85D45" w:rsidRPr="00F64A69" w:rsidRDefault="0029152D" w:rsidP="00AB65F9">
            <w:pPr>
              <w:pStyle w:val="ListParagraph"/>
              <w:ind w:left="0"/>
            </w:pPr>
            <w:r>
              <w:t>Сумма значений функции от чётных элементов</w:t>
            </w:r>
          </w:p>
        </w:tc>
        <w:tc>
          <w:tcPr>
            <w:tcW w:w="2875" w:type="dxa"/>
          </w:tcPr>
          <w:p w14:paraId="7FBB0E8E" w14:textId="77777777" w:rsidR="00A85D45" w:rsidRPr="00AF2843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F2843" w:rsidRPr="00F64A69" w14:paraId="71993D33" w14:textId="77777777" w:rsidTr="00AB65F9">
        <w:tc>
          <w:tcPr>
            <w:tcW w:w="2875" w:type="dxa"/>
          </w:tcPr>
          <w:p w14:paraId="222F6456" w14:textId="574EFCC8" w:rsidR="00AF2843" w:rsidRDefault="00AF2843" w:rsidP="00AB65F9">
            <w:pPr>
              <w:pStyle w:val="ListParagraph"/>
              <w:ind w:left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sn</w:t>
            </w:r>
            <w:proofErr w:type="spellEnd"/>
          </w:p>
        </w:tc>
        <w:tc>
          <w:tcPr>
            <w:tcW w:w="2875" w:type="dxa"/>
          </w:tcPr>
          <w:p w14:paraId="0F290A57" w14:textId="2A25F4D5" w:rsidR="00AF2843" w:rsidRDefault="0029152D" w:rsidP="00AB65F9">
            <w:pPr>
              <w:pStyle w:val="ListParagraph"/>
              <w:ind w:left="0"/>
            </w:pPr>
            <w:r>
              <w:t>Сумма значений функции от нечётных элементов</w:t>
            </w:r>
          </w:p>
        </w:tc>
        <w:tc>
          <w:tcPr>
            <w:tcW w:w="2875" w:type="dxa"/>
          </w:tcPr>
          <w:p w14:paraId="347E6FF1" w14:textId="4EEB3F67" w:rsidR="00AF2843" w:rsidRPr="000D7319" w:rsidRDefault="000D7319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6E7DBF1C" w14:textId="77777777" w:rsidTr="00AB65F9">
        <w:tc>
          <w:tcPr>
            <w:tcW w:w="2875" w:type="dxa"/>
          </w:tcPr>
          <w:p w14:paraId="5FEFFC10" w14:textId="77777777" w:rsidR="00A85D45" w:rsidRPr="00AF2843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x</w:t>
            </w:r>
          </w:p>
        </w:tc>
        <w:tc>
          <w:tcPr>
            <w:tcW w:w="2875" w:type="dxa"/>
          </w:tcPr>
          <w:p w14:paraId="14A5D9F7" w14:textId="77777777" w:rsidR="00A85D45" w:rsidRPr="00A85D45" w:rsidRDefault="00A85D45" w:rsidP="00AB65F9">
            <w:pPr>
              <w:pStyle w:val="ListParagraph"/>
              <w:ind w:left="0"/>
            </w:pPr>
            <w:r>
              <w:t>Параметр цикла</w:t>
            </w:r>
          </w:p>
        </w:tc>
        <w:tc>
          <w:tcPr>
            <w:tcW w:w="2875" w:type="dxa"/>
          </w:tcPr>
          <w:p w14:paraId="39A79EA4" w14:textId="77777777" w:rsidR="00A85D45" w:rsidRPr="00AF2843" w:rsidRDefault="00A85D45" w:rsidP="00AB65F9">
            <w:pPr>
              <w:pStyle w:val="ListParagraph"/>
              <w:ind w:left="0"/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0A0062F3" w14:textId="77777777" w:rsidTr="00AB65F9">
        <w:tc>
          <w:tcPr>
            <w:tcW w:w="2875" w:type="dxa"/>
          </w:tcPr>
          <w:p w14:paraId="69198497" w14:textId="77777777" w:rsidR="00A85D45" w:rsidRPr="00AF2843" w:rsidRDefault="00A85D45" w:rsidP="00AB65F9">
            <w:pPr>
              <w:pStyle w:val="ListParagraph"/>
              <w:ind w:left="0"/>
            </w:pPr>
            <w:proofErr w:type="spellStart"/>
            <w:r>
              <w:rPr>
                <w:lang w:val="en-US"/>
              </w:rPr>
              <w:t>i</w:t>
            </w:r>
            <w:proofErr w:type="spellEnd"/>
          </w:p>
        </w:tc>
        <w:tc>
          <w:tcPr>
            <w:tcW w:w="2875" w:type="dxa"/>
          </w:tcPr>
          <w:p w14:paraId="13007298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t>Результат</w:t>
            </w:r>
          </w:p>
        </w:tc>
        <w:tc>
          <w:tcPr>
            <w:tcW w:w="2875" w:type="dxa"/>
          </w:tcPr>
          <w:p w14:paraId="1338ED9D" w14:textId="77777777" w:rsidR="00A85D45" w:rsidRPr="00F64A69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real</w:t>
            </w:r>
          </w:p>
        </w:tc>
      </w:tr>
      <w:tr w:rsidR="00A85D45" w:rsidRPr="00F64A69" w14:paraId="3B7F7FA9" w14:textId="77777777" w:rsidTr="00AB65F9">
        <w:tc>
          <w:tcPr>
            <w:tcW w:w="2875" w:type="dxa"/>
          </w:tcPr>
          <w:p w14:paraId="4BE0BF9F" w14:textId="77777777" w:rsidR="00A85D45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2875" w:type="dxa"/>
          </w:tcPr>
          <w:p w14:paraId="08240B36" w14:textId="77777777" w:rsidR="00A85D45" w:rsidRPr="00A85D45" w:rsidRDefault="00A85D45" w:rsidP="00AB65F9">
            <w:pPr>
              <w:pStyle w:val="ListParagraph"/>
              <w:ind w:left="0"/>
            </w:pPr>
            <w:r>
              <w:t>Число</w:t>
            </w:r>
            <w:r w:rsidRPr="00A85D45">
              <w:t xml:space="preserve">, </w:t>
            </w:r>
            <w:r>
              <w:t>кот</w:t>
            </w:r>
            <w:r w:rsidRPr="00A85D45">
              <w:t xml:space="preserve">. </w:t>
            </w:r>
            <w:r>
              <w:t>вводит</w:t>
            </w:r>
            <w:r w:rsidRPr="00A85D45">
              <w:t xml:space="preserve"> </w:t>
            </w:r>
            <w:proofErr w:type="spellStart"/>
            <w:r>
              <w:t>пользов</w:t>
            </w:r>
            <w:proofErr w:type="spellEnd"/>
            <w:proofErr w:type="gramStart"/>
            <w:r w:rsidRPr="00A85D45">
              <w:t>.</w:t>
            </w:r>
            <w:proofErr w:type="gramEnd"/>
            <w:r w:rsidRPr="00A85D45">
              <w:t xml:space="preserve"> </w:t>
            </w:r>
            <w:r>
              <w:t>и</w:t>
            </w:r>
            <w:r w:rsidRPr="00A85D45">
              <w:t xml:space="preserve"> </w:t>
            </w:r>
            <w:r>
              <w:t>кол</w:t>
            </w:r>
            <w:r w:rsidRPr="00A85D45">
              <w:t>-</w:t>
            </w:r>
            <w:r>
              <w:t>во</w:t>
            </w:r>
            <w:r w:rsidRPr="00A85D45">
              <w:t xml:space="preserve"> </w:t>
            </w:r>
            <w:r>
              <w:t>разбиений</w:t>
            </w:r>
          </w:p>
        </w:tc>
        <w:tc>
          <w:tcPr>
            <w:tcW w:w="2875" w:type="dxa"/>
          </w:tcPr>
          <w:p w14:paraId="69CEBEED" w14:textId="77777777" w:rsidR="00A85D45" w:rsidRPr="007324C0" w:rsidRDefault="00A85D45" w:rsidP="00AB65F9">
            <w:pPr>
              <w:pStyle w:val="ListParagraph"/>
              <w:ind w:left="0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</w:tr>
    </w:tbl>
    <w:p w14:paraId="4464D42F" w14:textId="2E1BCBB3" w:rsidR="00F53097" w:rsidRDefault="00F53097" w:rsidP="004411B2">
      <w:pPr>
        <w:pStyle w:val="ListParagraph"/>
        <w:numPr>
          <w:ilvl w:val="0"/>
          <w:numId w:val="5"/>
        </w:numPr>
      </w:pPr>
    </w:p>
    <w:p w14:paraId="3F158E7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program</w:t>
      </w:r>
      <w:proofErr w:type="spellEnd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 xml:space="preserve"> </w:t>
      </w:r>
      <w:r w:rsidRPr="00E3072C">
        <w:rPr>
          <w:rFonts w:ascii="Courier New" w:hAnsi="Courier New" w:cs="Courier New"/>
          <w:color w:val="000000"/>
          <w:sz w:val="20"/>
          <w:szCs w:val="20"/>
        </w:rPr>
        <w:t>pr3;</w:t>
      </w:r>
    </w:p>
    <w:p w14:paraId="3908452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</w:rPr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var</w:t>
      </w:r>
      <w:proofErr w:type="spellEnd"/>
    </w:p>
    <w:p w14:paraId="0D529B2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a, b, h, sch,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, x,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i:</w:t>
      </w:r>
      <w:r w:rsidRPr="00E3072C">
        <w:rPr>
          <w:rFonts w:ascii="Courier New" w:hAnsi="Courier New" w:cs="Courier New"/>
          <w:color w:val="0000FF"/>
          <w:sz w:val="20"/>
          <w:szCs w:val="20"/>
          <w:lang w:val="en-US"/>
        </w:rPr>
        <w:t>real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517E04B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n: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integer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70047A01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76C9739E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lastRenderedPageBreak/>
        <w:t xml:space="preserve">  </w:t>
      </w:r>
      <w:proofErr w:type="spell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read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n);</w:t>
      </w:r>
    </w:p>
    <w:p w14:paraId="29656CF6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a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1.2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; b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2.8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311D6E2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h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= (b - a) / n;</w:t>
      </w:r>
    </w:p>
    <w:p w14:paraId="4E6D7ACF" w14:textId="37B22D3F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h; sch :=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90D47D1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6D88F6FD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begin</w:t>
      </w:r>
    </w:p>
    <w:p w14:paraId="3A782E7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ch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= sch + 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2F9C3E83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x +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* h</w:t>
      </w:r>
    </w:p>
    <w:p w14:paraId="1816FDE9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end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451790B6" w14:textId="2B5A429C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x :</w:t>
      </w:r>
      <w:proofErr w:type="gram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a + 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* h;</w:t>
      </w:r>
      <w:r w:rsidR="00A848DD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 w:rsidR="00A848DD" w:rsidRPr="007F72E2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="00A848DD" w:rsidRPr="007F72E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= </w:t>
      </w:r>
      <w:r w:rsidR="00A848DD" w:rsidRPr="007F72E2">
        <w:rPr>
          <w:rFonts w:ascii="Courier New" w:hAnsi="Courier New" w:cs="Courier New"/>
          <w:color w:val="006400"/>
          <w:sz w:val="20"/>
          <w:szCs w:val="20"/>
          <w:lang w:val="en-US"/>
        </w:rPr>
        <w:t>0</w:t>
      </w:r>
      <w:r w:rsidR="00A848DD" w:rsidRPr="007F72E2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4177162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while 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x &lt;= b - h </w:t>
      </w: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do</w:t>
      </w:r>
    </w:p>
    <w:p w14:paraId="02657939" w14:textId="77777777" w:rsidR="00E3072C" w:rsidRPr="007F72E2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</w:t>
      </w:r>
      <w:r w:rsidRPr="007F72E2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>begin</w:t>
      </w:r>
    </w:p>
    <w:p w14:paraId="09E8312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b/>
          <w:bCs/>
          <w:color w:val="000000"/>
          <w:sz w:val="20"/>
          <w:szCs w:val="20"/>
          <w:lang w:val="en-US"/>
        </w:rPr>
        <w:t xml:space="preserve">      </w:t>
      </w:r>
      <w:proofErr w:type="spellStart"/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x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x * x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;</w:t>
      </w:r>
    </w:p>
    <w:p w14:paraId="2BB2C73E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    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</w:rPr>
        <w:t>x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</w:rPr>
        <w:t xml:space="preserve">= x + </w:t>
      </w:r>
      <w:r w:rsidRPr="00E3072C">
        <w:rPr>
          <w:rFonts w:ascii="Courier New" w:hAnsi="Courier New" w:cs="Courier New"/>
          <w:color w:val="006400"/>
          <w:sz w:val="20"/>
          <w:szCs w:val="20"/>
        </w:rPr>
        <w:t xml:space="preserve">2 </w:t>
      </w:r>
      <w:r w:rsidRPr="00E3072C">
        <w:rPr>
          <w:rFonts w:ascii="Courier New" w:hAnsi="Courier New" w:cs="Courier New"/>
          <w:color w:val="000000"/>
          <w:sz w:val="20"/>
          <w:szCs w:val="20"/>
        </w:rPr>
        <w:t>* h</w:t>
      </w:r>
    </w:p>
    <w:p w14:paraId="04925BB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</w:rPr>
      </w:pPr>
      <w:r w:rsidRPr="00E3072C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DD59A5D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i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:</w:t>
      </w:r>
      <w:proofErr w:type="gram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= h /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((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a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a * a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))</w:t>
      </w:r>
    </w:p>
    <w:p w14:paraId="068FD54A" w14:textId="77777777" w:rsidR="00E3072C" w:rsidRPr="00E3072C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+ (</w:t>
      </w:r>
      <w:proofErr w:type="gram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qrt(</w:t>
      </w:r>
      <w:proofErr w:type="gramEnd"/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7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) / 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b + sqrt(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1.3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b * b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>0.5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)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4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* </w:t>
      </w:r>
      <w:proofErr w:type="spellStart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sn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r w:rsidRPr="00E3072C">
        <w:rPr>
          <w:rFonts w:ascii="Courier New" w:hAnsi="Courier New" w:cs="Courier New"/>
          <w:color w:val="006400"/>
          <w:sz w:val="20"/>
          <w:szCs w:val="20"/>
          <w:lang w:val="en-US"/>
        </w:rPr>
        <w:t xml:space="preserve">2 </w:t>
      </w: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>* sch);</w:t>
      </w:r>
    </w:p>
    <w:p w14:paraId="56F63E8A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E3072C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E3072C">
        <w:rPr>
          <w:rFonts w:ascii="Courier New" w:hAnsi="Courier New" w:cs="Courier New"/>
          <w:color w:val="0000FF"/>
          <w:sz w:val="20"/>
          <w:szCs w:val="20"/>
        </w:rPr>
        <w:t>Шаг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h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14:paraId="3FCA18FD" w14:textId="77777777" w:rsidR="00E3072C" w:rsidRPr="00003204" w:rsidRDefault="00E3072C" w:rsidP="00E3072C">
      <w:pPr>
        <w:autoSpaceDE w:val="0"/>
        <w:autoSpaceDN w:val="0"/>
        <w:adjustRightInd w:val="0"/>
        <w:spacing w:after="0" w:line="240" w:lineRule="auto"/>
        <w:ind w:left="36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 </w:t>
      </w:r>
      <w:proofErr w:type="spellStart"/>
      <w:proofErr w:type="gramStart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writeln</w:t>
      </w:r>
      <w:proofErr w:type="spellEnd"/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'</w:t>
      </w:r>
      <w:r w:rsidRPr="00E3072C">
        <w:rPr>
          <w:rFonts w:ascii="Courier New" w:hAnsi="Courier New" w:cs="Courier New"/>
          <w:color w:val="0000FF"/>
          <w:sz w:val="20"/>
          <w:szCs w:val="20"/>
        </w:rPr>
        <w:t>Площадь</w:t>
      </w:r>
      <w:r w:rsidRPr="00003204">
        <w:rPr>
          <w:rFonts w:ascii="Courier New" w:hAnsi="Courier New" w:cs="Courier New"/>
          <w:color w:val="0000FF"/>
          <w:sz w:val="20"/>
          <w:szCs w:val="20"/>
          <w:lang w:val="en-US"/>
        </w:rPr>
        <w:t>: '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, i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 w:rsidRPr="00003204">
        <w:rPr>
          <w:rFonts w:ascii="Courier New" w:hAnsi="Courier New" w:cs="Courier New"/>
          <w:color w:val="006400"/>
          <w:sz w:val="20"/>
          <w:szCs w:val="20"/>
          <w:lang w:val="en-US"/>
        </w:rPr>
        <w:t>6</w:t>
      </w:r>
      <w:r w:rsidRPr="00003204">
        <w:rPr>
          <w:rFonts w:ascii="Courier New" w:hAnsi="Courier New" w:cs="Courier New"/>
          <w:color w:val="000000"/>
          <w:sz w:val="20"/>
          <w:szCs w:val="20"/>
          <w:lang w:val="en-US"/>
        </w:rPr>
        <w:t>)</w:t>
      </w:r>
    </w:p>
    <w:p w14:paraId="323889FA" w14:textId="472D681E" w:rsidR="00F53097" w:rsidRDefault="00E3072C" w:rsidP="00E3072C">
      <w:pPr>
        <w:ind w:left="360"/>
      </w:pPr>
      <w:proofErr w:type="spellStart"/>
      <w:r w:rsidRPr="00E3072C">
        <w:rPr>
          <w:rFonts w:ascii="Courier New" w:hAnsi="Courier New" w:cs="Courier New"/>
          <w:b/>
          <w:bCs/>
          <w:color w:val="000000"/>
          <w:sz w:val="20"/>
          <w:szCs w:val="20"/>
        </w:rPr>
        <w:t>end</w:t>
      </w:r>
      <w:proofErr w:type="spellEnd"/>
      <w:r w:rsidRPr="00E3072C">
        <w:rPr>
          <w:rFonts w:ascii="Courier New" w:hAnsi="Courier New" w:cs="Courier New"/>
          <w:color w:val="000000"/>
          <w:sz w:val="20"/>
          <w:szCs w:val="20"/>
        </w:rPr>
        <w:t>.</w:t>
      </w:r>
    </w:p>
    <w:p w14:paraId="4F4F950A" w14:textId="5DC774FC" w:rsidR="007261FB" w:rsidRDefault="00E3072C" w:rsidP="00E3072C">
      <w:pPr>
        <w:pStyle w:val="ListParagraph"/>
        <w:numPr>
          <w:ilvl w:val="0"/>
          <w:numId w:val="5"/>
        </w:numPr>
      </w:pPr>
      <w:r w:rsidRPr="00E3072C">
        <w:rPr>
          <w:noProof/>
        </w:rPr>
        <w:drawing>
          <wp:inline distT="0" distB="0" distL="0" distR="0" wp14:anchorId="47DFD11F" wp14:editId="7066697A">
            <wp:extent cx="1504950" cy="809625"/>
            <wp:effectExtent l="0" t="0" r="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446FE" w14:textId="0531B405" w:rsidR="00F53097" w:rsidRPr="00F53097" w:rsidRDefault="00EC6F2E" w:rsidP="00F53097">
      <w:pPr>
        <w:pStyle w:val="ListParagraph"/>
        <w:numPr>
          <w:ilvl w:val="0"/>
          <w:numId w:val="5"/>
        </w:numPr>
      </w:pPr>
      <w:r>
        <w:t>В</w:t>
      </w:r>
      <w:r w:rsidR="00D50A31">
        <w:rPr>
          <w:lang w:val="en-US"/>
        </w:rPr>
        <w:t xml:space="preserve"> </w:t>
      </w:r>
      <w:r w:rsidR="00D50A31">
        <w:t>самом</w:t>
      </w:r>
      <w:r>
        <w:t xml:space="preserve"> конце.</w:t>
      </w:r>
    </w:p>
    <w:p w14:paraId="2DED5C30" w14:textId="4A8B24C0" w:rsidR="00F53097" w:rsidRDefault="00F53097" w:rsidP="00F53097">
      <w:pPr>
        <w:pStyle w:val="ListParagraph"/>
        <w:numPr>
          <w:ilvl w:val="0"/>
          <w:numId w:val="5"/>
        </w:numPr>
      </w:pPr>
      <w:r w:rsidRPr="00F53097">
        <w:t>Написа</w:t>
      </w:r>
      <w:r>
        <w:t>л</w:t>
      </w:r>
      <w:r w:rsidRPr="00F53097">
        <w:t xml:space="preserve"> программу для вычисления определенного интеграла из индивидуального задания методом парабол.</w:t>
      </w:r>
    </w:p>
    <w:p w14:paraId="570DC7F8" w14:textId="35936C01" w:rsidR="00F53097" w:rsidRDefault="00F53097" w:rsidP="00F53097"/>
    <w:p w14:paraId="73A33CE0" w14:textId="0503C866" w:rsidR="00F53097" w:rsidRDefault="00F53097" w:rsidP="00F53097">
      <w:r>
        <w:t>Таблиц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8"/>
        <w:gridCol w:w="1319"/>
        <w:gridCol w:w="1883"/>
        <w:gridCol w:w="1883"/>
        <w:gridCol w:w="1412"/>
        <w:gridCol w:w="1380"/>
      </w:tblGrid>
      <w:tr w:rsidR="002D11CD" w14:paraId="4B604902" w14:textId="77777777" w:rsidTr="00837FF2">
        <w:tc>
          <w:tcPr>
            <w:tcW w:w="1468" w:type="dxa"/>
          </w:tcPr>
          <w:p w14:paraId="170930C6" w14:textId="5FF5A399" w:rsidR="00EC6F2E" w:rsidRPr="00EC6F2E" w:rsidRDefault="00EC6F2E" w:rsidP="00F53097">
            <w:r>
              <w:rPr>
                <w:lang w:val="en-US"/>
              </w:rPr>
              <w:t xml:space="preserve">N </w:t>
            </w:r>
            <w:r>
              <w:t>количество разбиений</w:t>
            </w:r>
          </w:p>
        </w:tc>
        <w:tc>
          <w:tcPr>
            <w:tcW w:w="1319" w:type="dxa"/>
          </w:tcPr>
          <w:p w14:paraId="56A0D0DE" w14:textId="7F978E72" w:rsidR="00EC6F2E" w:rsidRPr="00EC6F2E" w:rsidRDefault="00EC6F2E" w:rsidP="00F53097">
            <w:r>
              <w:rPr>
                <w:lang w:val="en-US"/>
              </w:rPr>
              <w:t xml:space="preserve">H </w:t>
            </w:r>
            <w:r>
              <w:t>шаг</w:t>
            </w:r>
          </w:p>
        </w:tc>
        <w:tc>
          <w:tcPr>
            <w:tcW w:w="1883" w:type="dxa"/>
          </w:tcPr>
          <w:p w14:paraId="7279A7EE" w14:textId="6B472D83" w:rsidR="00EC6F2E" w:rsidRPr="00EC6F2E" w:rsidRDefault="00EC6F2E" w:rsidP="00F53097">
            <w:r>
              <w:rPr>
                <w:lang w:val="en-US"/>
              </w:rPr>
              <w:t>I</w:t>
            </w:r>
            <w:r w:rsidRPr="00EC6F2E">
              <w:t xml:space="preserve"> </w:t>
            </w:r>
            <w:r>
              <w:t>Метод левых частей прямоугольников</w:t>
            </w:r>
          </w:p>
        </w:tc>
        <w:tc>
          <w:tcPr>
            <w:tcW w:w="1883" w:type="dxa"/>
          </w:tcPr>
          <w:p w14:paraId="402C3E5C" w14:textId="6C935B47" w:rsidR="00EC6F2E" w:rsidRPr="00EC6F2E" w:rsidRDefault="00EC6F2E" w:rsidP="00F53097">
            <w:r>
              <w:rPr>
                <w:lang w:val="en-US"/>
              </w:rPr>
              <w:t>I</w:t>
            </w:r>
            <w:r w:rsidRPr="00EC6F2E">
              <w:t xml:space="preserve"> </w:t>
            </w:r>
            <w:r>
              <w:t>Метод правых частей прямоугольников</w:t>
            </w:r>
          </w:p>
        </w:tc>
        <w:tc>
          <w:tcPr>
            <w:tcW w:w="1412" w:type="dxa"/>
          </w:tcPr>
          <w:p w14:paraId="7C6134A6" w14:textId="50BA2627" w:rsidR="00EC6F2E" w:rsidRPr="00EC6F2E" w:rsidRDefault="00EC6F2E" w:rsidP="00F53097">
            <w:r>
              <w:rPr>
                <w:lang w:val="en-US"/>
              </w:rPr>
              <w:t xml:space="preserve">I </w:t>
            </w:r>
            <w:r>
              <w:t>Метод трапеций</w:t>
            </w:r>
          </w:p>
        </w:tc>
        <w:tc>
          <w:tcPr>
            <w:tcW w:w="1380" w:type="dxa"/>
          </w:tcPr>
          <w:p w14:paraId="382DAD5B" w14:textId="44135C95" w:rsidR="00EC6F2E" w:rsidRPr="00EC6F2E" w:rsidRDefault="00EC6F2E" w:rsidP="00F53097">
            <w:r>
              <w:rPr>
                <w:lang w:val="en-US"/>
              </w:rPr>
              <w:t xml:space="preserve">I </w:t>
            </w:r>
            <w:r>
              <w:t>Метод парабол</w:t>
            </w:r>
          </w:p>
        </w:tc>
      </w:tr>
      <w:tr w:rsidR="002D11CD" w14:paraId="0C176E65" w14:textId="77777777" w:rsidTr="00837FF2">
        <w:tc>
          <w:tcPr>
            <w:tcW w:w="1468" w:type="dxa"/>
          </w:tcPr>
          <w:p w14:paraId="47DDC078" w14:textId="10FCB6EC" w:rsidR="00EC6F2E" w:rsidRPr="00B04DBA" w:rsidRDefault="00EC6F2E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</w:t>
            </w:r>
          </w:p>
        </w:tc>
        <w:tc>
          <w:tcPr>
            <w:tcW w:w="1319" w:type="dxa"/>
          </w:tcPr>
          <w:p w14:paraId="212DA745" w14:textId="5A8F932F" w:rsidR="00EC6F2E" w:rsidRPr="00B04DBA" w:rsidRDefault="002D11CD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16</w:t>
            </w:r>
          </w:p>
        </w:tc>
        <w:tc>
          <w:tcPr>
            <w:tcW w:w="1883" w:type="dxa"/>
          </w:tcPr>
          <w:p w14:paraId="6F76B637" w14:textId="2FEE8543" w:rsidR="00EC6F2E" w:rsidRPr="00D55C9A" w:rsidRDefault="00713DA1" w:rsidP="00713DA1">
            <w:pPr>
              <w:autoSpaceDE w:val="0"/>
              <w:autoSpaceDN w:val="0"/>
              <w:adjustRightInd w:val="0"/>
              <w:rPr>
                <w:rFonts w:cstheme="minorHAnsi"/>
                <w:szCs w:val="20"/>
              </w:rPr>
            </w:pPr>
            <w:r w:rsidRPr="00D55C9A">
              <w:rPr>
                <w:rFonts w:cstheme="minorHAnsi"/>
                <w:szCs w:val="20"/>
              </w:rPr>
              <w:t>0.525124</w:t>
            </w:r>
          </w:p>
        </w:tc>
        <w:tc>
          <w:tcPr>
            <w:tcW w:w="1883" w:type="dxa"/>
          </w:tcPr>
          <w:p w14:paraId="38394601" w14:textId="314EAE17" w:rsidR="00EC6F2E" w:rsidRPr="00D55C9A" w:rsidRDefault="00D55C9A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498795</w:t>
            </w:r>
          </w:p>
        </w:tc>
        <w:tc>
          <w:tcPr>
            <w:tcW w:w="1412" w:type="dxa"/>
          </w:tcPr>
          <w:p w14:paraId="083F6F1B" w14:textId="0BB568BC" w:rsidR="00EC6F2E" w:rsidRPr="00D55C9A" w:rsidRDefault="00980FE5" w:rsidP="00F53097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11201</w:t>
            </w:r>
          </w:p>
        </w:tc>
        <w:tc>
          <w:tcPr>
            <w:tcW w:w="1380" w:type="dxa"/>
          </w:tcPr>
          <w:p w14:paraId="04961104" w14:textId="3DB6AA20" w:rsidR="00EC6F2E" w:rsidRPr="00B04DBA" w:rsidRDefault="00646EA1" w:rsidP="00F53097">
            <w:pPr>
              <w:rPr>
                <w:rFonts w:cstheme="minorHAnsi"/>
              </w:rPr>
            </w:pPr>
            <w:r>
              <w:rPr>
                <w:rFonts w:cstheme="minorHAnsi"/>
              </w:rPr>
              <w:t>0.518715</w:t>
            </w:r>
          </w:p>
        </w:tc>
      </w:tr>
      <w:tr w:rsidR="002D11CD" w14:paraId="0E02812A" w14:textId="77777777" w:rsidTr="00837FF2">
        <w:tc>
          <w:tcPr>
            <w:tcW w:w="1468" w:type="dxa"/>
          </w:tcPr>
          <w:p w14:paraId="79F2C50C" w14:textId="5A1E5EC4" w:rsidR="00EC6F2E" w:rsidRPr="00B04DBA" w:rsidRDefault="00EC6F2E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</w:t>
            </w:r>
          </w:p>
        </w:tc>
        <w:tc>
          <w:tcPr>
            <w:tcW w:w="1319" w:type="dxa"/>
          </w:tcPr>
          <w:p w14:paraId="717E4B94" w14:textId="1A7843E2" w:rsidR="00EC6F2E" w:rsidRPr="00B04DBA" w:rsidRDefault="002D11CD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16</w:t>
            </w:r>
          </w:p>
        </w:tc>
        <w:tc>
          <w:tcPr>
            <w:tcW w:w="1883" w:type="dxa"/>
          </w:tcPr>
          <w:p w14:paraId="15264E1A" w14:textId="4CA003CC" w:rsidR="00EC6F2E" w:rsidRPr="00D55C9A" w:rsidRDefault="00713DA1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4122</w:t>
            </w:r>
          </w:p>
        </w:tc>
        <w:tc>
          <w:tcPr>
            <w:tcW w:w="1883" w:type="dxa"/>
          </w:tcPr>
          <w:p w14:paraId="798EED1F" w14:textId="1B2982DA" w:rsidR="00EC6F2E" w:rsidRPr="00D55C9A" w:rsidRDefault="00D55C9A" w:rsidP="00F53097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1352</w:t>
            </w:r>
          </w:p>
        </w:tc>
        <w:tc>
          <w:tcPr>
            <w:tcW w:w="1412" w:type="dxa"/>
          </w:tcPr>
          <w:p w14:paraId="7B2BA882" w14:textId="0CE2BBEE" w:rsidR="00EC6F2E" w:rsidRPr="00D55C9A" w:rsidRDefault="00980FE5" w:rsidP="00F53097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52730</w:t>
            </w:r>
          </w:p>
        </w:tc>
        <w:tc>
          <w:tcPr>
            <w:tcW w:w="1380" w:type="dxa"/>
          </w:tcPr>
          <w:p w14:paraId="54EC72F2" w14:textId="26C72874" w:rsidR="00EC6F2E" w:rsidRPr="00B04DBA" w:rsidRDefault="00B04DBA" w:rsidP="00F53097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55</w:t>
            </w:r>
            <w:r w:rsidR="00646EA1">
              <w:rPr>
                <w:rFonts w:cstheme="minorHAnsi"/>
              </w:rPr>
              <w:t>0315</w:t>
            </w:r>
          </w:p>
        </w:tc>
      </w:tr>
      <w:tr w:rsidR="00837FF2" w14:paraId="44266E01" w14:textId="77777777" w:rsidTr="00837FF2">
        <w:tc>
          <w:tcPr>
            <w:tcW w:w="1468" w:type="dxa"/>
          </w:tcPr>
          <w:p w14:paraId="1121D42B" w14:textId="074CC9AF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0</w:t>
            </w:r>
          </w:p>
        </w:tc>
        <w:tc>
          <w:tcPr>
            <w:tcW w:w="1319" w:type="dxa"/>
          </w:tcPr>
          <w:p w14:paraId="59D53A08" w14:textId="7FB54584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016</w:t>
            </w:r>
          </w:p>
        </w:tc>
        <w:tc>
          <w:tcPr>
            <w:tcW w:w="1883" w:type="dxa"/>
          </w:tcPr>
          <w:p w14:paraId="64201886" w14:textId="304C4B9D" w:rsidR="00837FF2" w:rsidRPr="00D55C9A" w:rsidRDefault="00713DA1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364</w:t>
            </w:r>
          </w:p>
        </w:tc>
        <w:tc>
          <w:tcPr>
            <w:tcW w:w="1883" w:type="dxa"/>
          </w:tcPr>
          <w:p w14:paraId="3E59C1CB" w14:textId="5811508F" w:rsidR="00837FF2" w:rsidRPr="00D55C9A" w:rsidRDefault="00D55C9A" w:rsidP="00837FF2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086</w:t>
            </w:r>
          </w:p>
        </w:tc>
        <w:tc>
          <w:tcPr>
            <w:tcW w:w="1412" w:type="dxa"/>
          </w:tcPr>
          <w:p w14:paraId="146C5EEB" w14:textId="238F8B5E" w:rsidR="00837FF2" w:rsidRPr="00980FE5" w:rsidRDefault="00980FE5" w:rsidP="005C7A04">
            <w:pPr>
              <w:rPr>
                <w:rFonts w:ascii="Courier New CYR" w:hAnsi="Courier New CYR" w:cs="Courier New CYR"/>
                <w:sz w:val="20"/>
                <w:szCs w:val="20"/>
              </w:rPr>
            </w:pPr>
            <w:r w:rsidRPr="005C7A04">
              <w:rPr>
                <w:rFonts w:cstheme="minorHAnsi"/>
                <w:szCs w:val="20"/>
              </w:rPr>
              <w:t>0.557225</w:t>
            </w:r>
          </w:p>
        </w:tc>
        <w:tc>
          <w:tcPr>
            <w:tcW w:w="1380" w:type="dxa"/>
          </w:tcPr>
          <w:p w14:paraId="1C820C81" w14:textId="506D6351" w:rsidR="00837FF2" w:rsidRPr="00B04DBA" w:rsidRDefault="00B04DBA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55</w:t>
            </w:r>
            <w:r w:rsidR="00646EA1">
              <w:rPr>
                <w:rFonts w:cstheme="minorHAnsi"/>
              </w:rPr>
              <w:t>6534</w:t>
            </w:r>
          </w:p>
        </w:tc>
      </w:tr>
      <w:tr w:rsidR="00837FF2" w14:paraId="37764492" w14:textId="77777777" w:rsidTr="00837FF2">
        <w:tc>
          <w:tcPr>
            <w:tcW w:w="1468" w:type="dxa"/>
          </w:tcPr>
          <w:p w14:paraId="1156FE99" w14:textId="68EBA1C7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10000</w:t>
            </w:r>
          </w:p>
        </w:tc>
        <w:tc>
          <w:tcPr>
            <w:tcW w:w="1319" w:type="dxa"/>
          </w:tcPr>
          <w:p w14:paraId="5171EC14" w14:textId="28D6F162" w:rsidR="00837FF2" w:rsidRPr="00B04DBA" w:rsidRDefault="00837FF2" w:rsidP="00837FF2">
            <w:pPr>
              <w:rPr>
                <w:rFonts w:cstheme="minorHAnsi"/>
              </w:rPr>
            </w:pPr>
            <w:r w:rsidRPr="00B04DBA">
              <w:rPr>
                <w:rFonts w:cstheme="minorHAnsi"/>
              </w:rPr>
              <w:t>0.00016</w:t>
            </w:r>
          </w:p>
        </w:tc>
        <w:tc>
          <w:tcPr>
            <w:tcW w:w="1883" w:type="dxa"/>
          </w:tcPr>
          <w:p w14:paraId="1A7A9375" w14:textId="13A6D345" w:rsidR="00837FF2" w:rsidRPr="00D55C9A" w:rsidRDefault="00713DA1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194</w:t>
            </w:r>
          </w:p>
        </w:tc>
        <w:tc>
          <w:tcPr>
            <w:tcW w:w="1883" w:type="dxa"/>
          </w:tcPr>
          <w:p w14:paraId="6B77C153" w14:textId="1746B28F" w:rsidR="00837FF2" w:rsidRPr="00D55C9A" w:rsidRDefault="00D55C9A" w:rsidP="00837FF2">
            <w:pPr>
              <w:rPr>
                <w:rFonts w:cstheme="minorHAnsi"/>
              </w:rPr>
            </w:pPr>
            <w:r w:rsidRPr="00D55C9A">
              <w:rPr>
                <w:rFonts w:cstheme="minorHAnsi"/>
                <w:szCs w:val="20"/>
              </w:rPr>
              <w:t>0.557166</w:t>
            </w:r>
          </w:p>
        </w:tc>
        <w:tc>
          <w:tcPr>
            <w:tcW w:w="1412" w:type="dxa"/>
          </w:tcPr>
          <w:p w14:paraId="6C40747A" w14:textId="3368F53B" w:rsidR="00837FF2" w:rsidRPr="00D55C9A" w:rsidRDefault="00980FE5" w:rsidP="00837FF2">
            <w:pPr>
              <w:rPr>
                <w:rFonts w:cstheme="minorHAnsi"/>
              </w:rPr>
            </w:pPr>
            <w:r w:rsidRPr="005C7A04">
              <w:rPr>
                <w:rFonts w:cstheme="minorHAnsi"/>
                <w:szCs w:val="20"/>
              </w:rPr>
              <w:t>0.557180</w:t>
            </w:r>
          </w:p>
        </w:tc>
        <w:tc>
          <w:tcPr>
            <w:tcW w:w="1380" w:type="dxa"/>
          </w:tcPr>
          <w:p w14:paraId="7FC158BD" w14:textId="3801FADE" w:rsidR="00837FF2" w:rsidRPr="00B04DBA" w:rsidRDefault="00C7760A" w:rsidP="00B04DBA">
            <w:pPr>
              <w:rPr>
                <w:rFonts w:cstheme="minorHAnsi"/>
              </w:rPr>
            </w:pPr>
            <w:r>
              <w:rPr>
                <w:rFonts w:cstheme="minorHAnsi"/>
              </w:rPr>
              <w:t>0.557186</w:t>
            </w:r>
          </w:p>
        </w:tc>
      </w:tr>
    </w:tbl>
    <w:p w14:paraId="7D2BA99F" w14:textId="4C4C3622" w:rsidR="00EC6F2E" w:rsidRDefault="00EC6F2E" w:rsidP="00F53097"/>
    <w:p w14:paraId="22C58315" w14:textId="1BB8E595" w:rsidR="008142EE" w:rsidRDefault="008142EE" w:rsidP="008142EE">
      <w:pPr>
        <w:jc w:val="center"/>
      </w:pPr>
      <w:r w:rsidRPr="008142EE">
        <w:t>Анализ вычислений:</w:t>
      </w:r>
    </w:p>
    <w:p w14:paraId="1F4C48A4" w14:textId="6348C6DC" w:rsidR="008142EE" w:rsidRDefault="008142EE" w:rsidP="008142EE">
      <w:pPr>
        <w:pStyle w:val="ListParagraph"/>
        <w:numPr>
          <w:ilvl w:val="0"/>
          <w:numId w:val="6"/>
        </w:numPr>
      </w:pPr>
      <w:r>
        <w:t xml:space="preserve">Из рассмотренных методов наиболее точным для моей задачи оказался метод </w:t>
      </w:r>
      <w:r w:rsidR="00904AD7">
        <w:t>левых частей прямоугольников</w:t>
      </w:r>
      <w:r>
        <w:t xml:space="preserve">, т. к. разброс значений при увеличении кол-ва разбиений отрезка </w:t>
      </w:r>
      <w:r>
        <w:rPr>
          <w:lang w:val="en-US"/>
        </w:rPr>
        <w:t>ab</w:t>
      </w:r>
      <w:r>
        <w:t xml:space="preserve"> и</w:t>
      </w:r>
      <w:r w:rsidRPr="008142EE">
        <w:t xml:space="preserve"> </w:t>
      </w:r>
      <w:r>
        <w:t xml:space="preserve">уменьшения шага </w:t>
      </w:r>
      <w:r>
        <w:rPr>
          <w:lang w:val="en-US"/>
        </w:rPr>
        <w:t>h</w:t>
      </w:r>
      <w:r w:rsidRPr="008142EE">
        <w:t xml:space="preserve"> </w:t>
      </w:r>
      <w:r w:rsidR="002B7C71">
        <w:t>оказался наименьшим из остальных.</w:t>
      </w:r>
    </w:p>
    <w:p w14:paraId="40DE0B1B" w14:textId="3816B145" w:rsidR="002B7C71" w:rsidRDefault="002B7C71" w:rsidP="008142EE">
      <w:pPr>
        <w:pStyle w:val="ListParagraph"/>
        <w:numPr>
          <w:ilvl w:val="0"/>
          <w:numId w:val="6"/>
        </w:numPr>
      </w:pPr>
      <w:r>
        <w:t xml:space="preserve">Точность метода увеличивается при увеличении кол-ва разбиений отрезка </w:t>
      </w:r>
      <w:r>
        <w:rPr>
          <w:lang w:val="en-US"/>
        </w:rPr>
        <w:t>ab</w:t>
      </w:r>
      <w:r w:rsidRPr="002B7C71">
        <w:t xml:space="preserve"> </w:t>
      </w:r>
      <w:r>
        <w:t xml:space="preserve">и уменьшении шага </w:t>
      </w:r>
      <w:r>
        <w:rPr>
          <w:lang w:val="en-US"/>
        </w:rPr>
        <w:t>h</w:t>
      </w:r>
      <w:r w:rsidRPr="002B7C71">
        <w:t>.</w:t>
      </w:r>
    </w:p>
    <w:p w14:paraId="599B64BA" w14:textId="77777777" w:rsidR="009610F6" w:rsidRPr="008142EE" w:rsidRDefault="009610F6" w:rsidP="009610F6"/>
    <w:sectPr w:rsidR="009610F6" w:rsidRPr="008142E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urier New CYR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537821"/>
    <w:multiLevelType w:val="hybridMultilevel"/>
    <w:tmpl w:val="2F3A2E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4731CC"/>
    <w:multiLevelType w:val="hybridMultilevel"/>
    <w:tmpl w:val="7A28EB0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7832A2E"/>
    <w:multiLevelType w:val="hybridMultilevel"/>
    <w:tmpl w:val="7904FA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A26310"/>
    <w:multiLevelType w:val="hybridMultilevel"/>
    <w:tmpl w:val="7904FAE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A92563"/>
    <w:multiLevelType w:val="hybridMultilevel"/>
    <w:tmpl w:val="D584E2F4"/>
    <w:lvl w:ilvl="0" w:tplc="2586E8C8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1479A3"/>
    <w:multiLevelType w:val="hybridMultilevel"/>
    <w:tmpl w:val="8DB26A0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MTAzsDQzBCJzQyUdpeDU4uLM/DyQArNaAM+sKGksAAAA"/>
  </w:docVars>
  <w:rsids>
    <w:rsidRoot w:val="00A64A24"/>
    <w:rsid w:val="00003204"/>
    <w:rsid w:val="000568E5"/>
    <w:rsid w:val="000D7319"/>
    <w:rsid w:val="000F62EA"/>
    <w:rsid w:val="00124477"/>
    <w:rsid w:val="00133587"/>
    <w:rsid w:val="00135E68"/>
    <w:rsid w:val="0014145F"/>
    <w:rsid w:val="0015129E"/>
    <w:rsid w:val="001D38A0"/>
    <w:rsid w:val="00254F22"/>
    <w:rsid w:val="002866F0"/>
    <w:rsid w:val="0029152D"/>
    <w:rsid w:val="002B7C71"/>
    <w:rsid w:val="002D01A6"/>
    <w:rsid w:val="002D11CD"/>
    <w:rsid w:val="00301CB4"/>
    <w:rsid w:val="00324437"/>
    <w:rsid w:val="00334C6C"/>
    <w:rsid w:val="003A6B82"/>
    <w:rsid w:val="003F1F37"/>
    <w:rsid w:val="0040783D"/>
    <w:rsid w:val="0041290E"/>
    <w:rsid w:val="004411B2"/>
    <w:rsid w:val="004631A7"/>
    <w:rsid w:val="004D0604"/>
    <w:rsid w:val="004D66D3"/>
    <w:rsid w:val="005101EE"/>
    <w:rsid w:val="00565EF2"/>
    <w:rsid w:val="005C7A04"/>
    <w:rsid w:val="005C7A74"/>
    <w:rsid w:val="005D5349"/>
    <w:rsid w:val="005E15C9"/>
    <w:rsid w:val="006004A6"/>
    <w:rsid w:val="006253F2"/>
    <w:rsid w:val="00646EA1"/>
    <w:rsid w:val="0066171E"/>
    <w:rsid w:val="006B2743"/>
    <w:rsid w:val="006D40B0"/>
    <w:rsid w:val="006F669D"/>
    <w:rsid w:val="00705182"/>
    <w:rsid w:val="00712F97"/>
    <w:rsid w:val="00713DA1"/>
    <w:rsid w:val="007261FB"/>
    <w:rsid w:val="007273CA"/>
    <w:rsid w:val="007324C0"/>
    <w:rsid w:val="00736FD2"/>
    <w:rsid w:val="007440CD"/>
    <w:rsid w:val="007502FC"/>
    <w:rsid w:val="0075124C"/>
    <w:rsid w:val="0079033D"/>
    <w:rsid w:val="007E2EFE"/>
    <w:rsid w:val="007F72E2"/>
    <w:rsid w:val="008142EE"/>
    <w:rsid w:val="00816C1B"/>
    <w:rsid w:val="00837FF2"/>
    <w:rsid w:val="00884B89"/>
    <w:rsid w:val="008D6FD2"/>
    <w:rsid w:val="00904AD7"/>
    <w:rsid w:val="00926B17"/>
    <w:rsid w:val="009404E1"/>
    <w:rsid w:val="00947D32"/>
    <w:rsid w:val="009573BD"/>
    <w:rsid w:val="009610F6"/>
    <w:rsid w:val="009755CC"/>
    <w:rsid w:val="00980FE5"/>
    <w:rsid w:val="0099437F"/>
    <w:rsid w:val="009960C9"/>
    <w:rsid w:val="009F7CC2"/>
    <w:rsid w:val="00A179EE"/>
    <w:rsid w:val="00A46965"/>
    <w:rsid w:val="00A64A24"/>
    <w:rsid w:val="00A848DD"/>
    <w:rsid w:val="00A85D45"/>
    <w:rsid w:val="00AA7DD8"/>
    <w:rsid w:val="00AF2843"/>
    <w:rsid w:val="00B04DBA"/>
    <w:rsid w:val="00B13954"/>
    <w:rsid w:val="00B96842"/>
    <w:rsid w:val="00C22100"/>
    <w:rsid w:val="00C637E2"/>
    <w:rsid w:val="00C7760A"/>
    <w:rsid w:val="00C961E7"/>
    <w:rsid w:val="00D50A31"/>
    <w:rsid w:val="00D55C9A"/>
    <w:rsid w:val="00D7190B"/>
    <w:rsid w:val="00D76709"/>
    <w:rsid w:val="00D94791"/>
    <w:rsid w:val="00E04E21"/>
    <w:rsid w:val="00E3072C"/>
    <w:rsid w:val="00E53AB0"/>
    <w:rsid w:val="00EC3A7B"/>
    <w:rsid w:val="00EC6F2E"/>
    <w:rsid w:val="00ED2706"/>
    <w:rsid w:val="00ED6EC1"/>
    <w:rsid w:val="00F53097"/>
    <w:rsid w:val="00F64A69"/>
    <w:rsid w:val="00FE37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5E736"/>
  <w15:chartTrackingRefBased/>
  <w15:docId w15:val="{FFC6C28E-DA44-481E-B953-BEE24CAEE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68E5"/>
  </w:style>
  <w:style w:type="paragraph" w:styleId="Heading1">
    <w:name w:val="heading 1"/>
    <w:basedOn w:val="Normal"/>
    <w:next w:val="Normal"/>
    <w:link w:val="Heading1Char"/>
    <w:uiPriority w:val="9"/>
    <w:qFormat/>
    <w:rsid w:val="009610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10F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7CC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96842"/>
    <w:rPr>
      <w:color w:val="808080"/>
    </w:rPr>
  </w:style>
  <w:style w:type="table" w:styleId="TableGrid">
    <w:name w:val="Table Grid"/>
    <w:basedOn w:val="TableNormal"/>
    <w:uiPriority w:val="39"/>
    <w:rsid w:val="007324C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610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610F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</TotalTime>
  <Pages>8</Pages>
  <Words>805</Words>
  <Characters>4595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5</cp:revision>
  <dcterms:created xsi:type="dcterms:W3CDTF">2018-09-24T07:50:00Z</dcterms:created>
  <dcterms:modified xsi:type="dcterms:W3CDTF">2020-10-09T21:56:00Z</dcterms:modified>
</cp:coreProperties>
</file>